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0FE8A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4B5C754A" wp14:editId="350C645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1F5FD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19A6962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6DADBDD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5317FA2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6FA353B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7D8E7F0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27468AF3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84D5EE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B3F6AFD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AF82AED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D9396B8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209FBC5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40C6FC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C28525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345C2FFD" w14:textId="77777777" w:rsidTr="00FF0208">
        <w:trPr>
          <w:jc w:val="center"/>
        </w:trPr>
        <w:tc>
          <w:tcPr>
            <w:tcW w:w="1984" w:type="dxa"/>
          </w:tcPr>
          <w:p w14:paraId="31EC0E4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7EB9912" w14:textId="3398E805" w:rsidR="00FF0208" w:rsidRPr="00796194" w:rsidRDefault="003E1F5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冯开来</w:t>
            </w:r>
          </w:p>
        </w:tc>
      </w:tr>
      <w:tr w:rsidR="00FF0208" w:rsidRPr="00796194" w14:paraId="6821C208" w14:textId="77777777" w:rsidTr="00FF0208">
        <w:trPr>
          <w:jc w:val="center"/>
        </w:trPr>
        <w:tc>
          <w:tcPr>
            <w:tcW w:w="1984" w:type="dxa"/>
          </w:tcPr>
          <w:p w14:paraId="4FA9DEB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42D107B7" w14:textId="297198E7" w:rsidR="00FF0208" w:rsidRPr="00796194" w:rsidRDefault="003E1F5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1215</w:t>
            </w:r>
          </w:p>
        </w:tc>
      </w:tr>
      <w:tr w:rsidR="00FF0208" w:rsidRPr="00796194" w14:paraId="082478EB" w14:textId="77777777" w:rsidTr="00FF0208">
        <w:trPr>
          <w:jc w:val="center"/>
        </w:trPr>
        <w:tc>
          <w:tcPr>
            <w:tcW w:w="1984" w:type="dxa"/>
          </w:tcPr>
          <w:p w14:paraId="721DA2D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75FD0E8F" w14:textId="49B46FE4" w:rsidR="00FF0208" w:rsidRPr="00796194" w:rsidRDefault="003E1F5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7</w:t>
            </w:r>
          </w:p>
        </w:tc>
      </w:tr>
      <w:tr w:rsidR="00FF0208" w:rsidRPr="00796194" w14:paraId="45D6B3D6" w14:textId="77777777" w:rsidTr="00FF0208">
        <w:trPr>
          <w:jc w:val="center"/>
        </w:trPr>
        <w:tc>
          <w:tcPr>
            <w:tcW w:w="1984" w:type="dxa"/>
          </w:tcPr>
          <w:p w14:paraId="7A3F714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EEAEEC3" w14:textId="5FBE3FE6" w:rsidR="00FF0208" w:rsidRPr="00796194" w:rsidRDefault="007654F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3E1F51" w:rsidRPr="00FA23A8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3</w:t>
              </w:r>
              <w:r w:rsidR="003E1F51" w:rsidRPr="00FA23A8">
                <w:rPr>
                  <w:rStyle w:val="aa"/>
                  <w:rFonts w:ascii="Times New Roman" w:eastAsia="宋体" w:hAnsi="Times New Roman" w:cs="Times New Roman"/>
                  <w:sz w:val="28"/>
                </w:rPr>
                <w:t>223200086@qq.com</w:t>
              </w:r>
            </w:hyperlink>
          </w:p>
        </w:tc>
      </w:tr>
      <w:tr w:rsidR="00FF0208" w:rsidRPr="00796194" w14:paraId="778AB5AE" w14:textId="77777777" w:rsidTr="00FF0208">
        <w:trPr>
          <w:jc w:val="center"/>
        </w:trPr>
        <w:tc>
          <w:tcPr>
            <w:tcW w:w="1984" w:type="dxa"/>
          </w:tcPr>
          <w:p w14:paraId="58BE027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C717463" w14:textId="0781351F" w:rsidR="00FF0208" w:rsidRPr="00796194" w:rsidRDefault="003E1F51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771513877</w:t>
            </w:r>
          </w:p>
        </w:tc>
      </w:tr>
    </w:tbl>
    <w:p w14:paraId="1F68CB80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253A793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2E505D1D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5C10E98A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0FDC4254" w14:textId="77777777" w:rsidR="00BE0B9A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975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FE95946" w14:textId="77777777" w:rsidR="00BE0B9A" w:rsidRDefault="007654F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6129438" w14:textId="77777777" w:rsidR="00BE0B9A" w:rsidRDefault="007654F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1CCEE41" w14:textId="77777777" w:rsidR="00BE0B9A" w:rsidRDefault="007654F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DDCF925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14EEFDD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C54A8A8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6D717CA" w14:textId="77777777" w:rsidR="00BE0B9A" w:rsidRDefault="007654F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7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4B86373" w14:textId="77777777" w:rsidR="00BE0B9A" w:rsidRDefault="007654F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8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0CBD5B2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Graph&lt;L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6D1D9DE" w14:textId="77777777" w:rsidR="00BE0B9A" w:rsidRDefault="007654F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0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B9FE913" w14:textId="77777777" w:rsidR="00BE0B9A" w:rsidRDefault="007654F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1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0BD4610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8358437" w14:textId="77777777" w:rsidR="00BE0B9A" w:rsidRDefault="007654F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3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81E18DB" w14:textId="77777777" w:rsidR="00BE0B9A" w:rsidRDefault="007654F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4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5AC7275" w14:textId="77777777" w:rsidR="00BE0B9A" w:rsidRDefault="007654F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5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3AFD7BC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使用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Eclemma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BF409FD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C2FD55A" w14:textId="77777777" w:rsidR="00BE0B9A" w:rsidRDefault="007654F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2189824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1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4916AA1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2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9B47C41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客户端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main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C0F9451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CB9C4F0" w14:textId="77777777" w:rsidR="00BE0B9A" w:rsidRDefault="007654F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提交至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Git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仓库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DC4F90A" w14:textId="77777777" w:rsidR="00BE0B9A" w:rsidRDefault="007654F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892C3E8" w14:textId="77777777" w:rsidR="00BE0B9A" w:rsidRDefault="007654F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1727BDD" w14:textId="77777777" w:rsidR="00BE0B9A" w:rsidRDefault="007654F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006AC4B" w14:textId="77777777" w:rsidR="00BE0B9A" w:rsidRDefault="007654F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B0C9F5F" w14:textId="77777777" w:rsidR="00BE0B9A" w:rsidRDefault="007654F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E4AEF75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0BD11D5F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70606C06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E1D09F5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2497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7B13C581" w14:textId="77777777"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14:paraId="408CED55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224975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7979BF4D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4EACDC9E" w14:textId="77777777"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589865C0" w14:textId="77777777"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984541C" w14:textId="77777777"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49B9C74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224975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30CDBF4B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0308014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9753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3FAE6551" w14:textId="28B34970" w:rsidR="005D4804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 w:hint="eastAsia"/>
          <w:sz w:val="24"/>
          <w:szCs w:val="24"/>
        </w:rPr>
        <w:t>实验给了一个</w:t>
      </w:r>
      <w:r w:rsidRPr="0026045C">
        <w:rPr>
          <w:rFonts w:ascii="Times New Roman" w:eastAsia="宋体" w:hAnsi="Times New Roman" w:cs="Times New Roman"/>
          <w:sz w:val="24"/>
          <w:szCs w:val="24"/>
        </w:rPr>
        <w:t>Graph</w:t>
      </w:r>
      <w:r w:rsidRPr="0026045C">
        <w:rPr>
          <w:rFonts w:ascii="Times New Roman" w:eastAsia="宋体" w:hAnsi="Times New Roman" w:cs="Times New Roman" w:hint="eastAsia"/>
          <w:sz w:val="24"/>
          <w:szCs w:val="24"/>
        </w:rPr>
        <w:t>的接口，我们的任务就是分别建立一个边的类和一个点的类分别继承这个</w:t>
      </w:r>
      <w:r w:rsidRPr="0026045C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Pr="0026045C">
        <w:rPr>
          <w:rFonts w:ascii="Times New Roman" w:eastAsia="宋体" w:hAnsi="Times New Roman" w:cs="Times New Roman" w:hint="eastAsia"/>
          <w:sz w:val="24"/>
          <w:szCs w:val="24"/>
        </w:rPr>
        <w:t>的接口，并在里面实现一系列方法，并且能够实现抽象数据型。最后完成这个</w:t>
      </w:r>
      <w:r w:rsidRPr="0026045C">
        <w:rPr>
          <w:rFonts w:ascii="Times New Roman" w:eastAsia="宋体" w:hAnsi="Times New Roman" w:cs="Times New Roman" w:hint="eastAsia"/>
          <w:sz w:val="24"/>
          <w:szCs w:val="24"/>
        </w:rPr>
        <w:t>Poetic</w:t>
      </w:r>
      <w:r w:rsidRPr="0026045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26045C">
        <w:rPr>
          <w:rFonts w:ascii="Times New Roman" w:eastAsia="宋体" w:hAnsi="Times New Roman" w:cs="Times New Roman" w:hint="eastAsia"/>
          <w:sz w:val="24"/>
          <w:szCs w:val="24"/>
        </w:rPr>
        <w:t>Walks</w:t>
      </w:r>
      <w:r w:rsidRPr="0026045C">
        <w:rPr>
          <w:rFonts w:ascii="Times New Roman" w:eastAsia="宋体" w:hAnsi="Times New Roman" w:cs="Times New Roman" w:hint="eastAsia"/>
          <w:sz w:val="24"/>
          <w:szCs w:val="24"/>
        </w:rPr>
        <w:t>诗意的漫步。</w:t>
      </w:r>
    </w:p>
    <w:p w14:paraId="2A18A1DC" w14:textId="1D0DEF40" w:rsidR="0026045C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t>针对给定的应用问题，从问题描述中识别所需的</w:t>
      </w:r>
      <w:r w:rsidRPr="0026045C">
        <w:rPr>
          <w:rFonts w:ascii="Times New Roman" w:eastAsia="宋体" w:hAnsi="Times New Roman" w:cs="Times New Roman"/>
          <w:sz w:val="24"/>
          <w:szCs w:val="24"/>
        </w:rPr>
        <w:t>ADT</w:t>
      </w:r>
      <w:r w:rsidRPr="0026045C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0E063F54" w14:textId="2F58AF70" w:rsidR="0026045C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t>设计</w:t>
      </w:r>
      <w:r w:rsidRPr="0026045C">
        <w:rPr>
          <w:rFonts w:ascii="Times New Roman" w:eastAsia="宋体" w:hAnsi="Times New Roman" w:cs="Times New Roman"/>
          <w:sz w:val="24"/>
          <w:szCs w:val="24"/>
        </w:rPr>
        <w:t>ADT</w:t>
      </w:r>
      <w:r w:rsidRPr="0026045C">
        <w:rPr>
          <w:rFonts w:ascii="Times New Roman" w:eastAsia="宋体" w:hAnsi="Times New Roman" w:cs="Times New Roman"/>
          <w:sz w:val="24"/>
          <w:szCs w:val="24"/>
        </w:rPr>
        <w:t>规约（</w:t>
      </w:r>
      <w:r w:rsidRPr="0026045C">
        <w:rPr>
          <w:rFonts w:ascii="Times New Roman" w:eastAsia="宋体" w:hAnsi="Times New Roman" w:cs="Times New Roman"/>
          <w:sz w:val="24"/>
          <w:szCs w:val="24"/>
        </w:rPr>
        <w:t>pre-condition</w:t>
      </w:r>
      <w:r w:rsidRPr="0026045C">
        <w:rPr>
          <w:rFonts w:ascii="Times New Roman" w:eastAsia="宋体" w:hAnsi="Times New Roman" w:cs="Times New Roman"/>
          <w:sz w:val="24"/>
          <w:szCs w:val="24"/>
        </w:rPr>
        <w:t>、</w:t>
      </w:r>
      <w:r w:rsidRPr="0026045C">
        <w:rPr>
          <w:rFonts w:ascii="Times New Roman" w:eastAsia="宋体" w:hAnsi="Times New Roman" w:cs="Times New Roman"/>
          <w:sz w:val="24"/>
          <w:szCs w:val="24"/>
        </w:rPr>
        <w:t>post-condition</w:t>
      </w:r>
      <w:r w:rsidRPr="0026045C">
        <w:rPr>
          <w:rFonts w:ascii="Times New Roman" w:eastAsia="宋体" w:hAnsi="Times New Roman" w:cs="Times New Roman"/>
          <w:sz w:val="24"/>
          <w:szCs w:val="24"/>
        </w:rPr>
        <w:t>）并评估规约的质量；</w:t>
      </w:r>
    </w:p>
    <w:p w14:paraId="20B83B28" w14:textId="0E80D35A" w:rsidR="0026045C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t>根据</w:t>
      </w:r>
      <w:r w:rsidRPr="0026045C">
        <w:rPr>
          <w:rFonts w:ascii="Times New Roman" w:eastAsia="宋体" w:hAnsi="Times New Roman" w:cs="Times New Roman"/>
          <w:sz w:val="24"/>
          <w:szCs w:val="24"/>
        </w:rPr>
        <w:t>ADT</w:t>
      </w:r>
      <w:r w:rsidRPr="0026045C">
        <w:rPr>
          <w:rFonts w:ascii="Times New Roman" w:eastAsia="宋体" w:hAnsi="Times New Roman" w:cs="Times New Roman"/>
          <w:sz w:val="24"/>
          <w:szCs w:val="24"/>
        </w:rPr>
        <w:t>的规约设计测试用例；</w:t>
      </w:r>
    </w:p>
    <w:p w14:paraId="56C22580" w14:textId="4413741A" w:rsidR="0026045C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t>ADT</w:t>
      </w:r>
      <w:r w:rsidRPr="0026045C">
        <w:rPr>
          <w:rFonts w:ascii="Times New Roman" w:eastAsia="宋体" w:hAnsi="Times New Roman" w:cs="Times New Roman"/>
          <w:sz w:val="24"/>
          <w:szCs w:val="24"/>
        </w:rPr>
        <w:t>的泛型化；</w:t>
      </w:r>
    </w:p>
    <w:p w14:paraId="712593A3" w14:textId="49D5A928" w:rsidR="0026045C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t>根据规约设计</w:t>
      </w:r>
      <w:r w:rsidRPr="0026045C">
        <w:rPr>
          <w:rFonts w:ascii="Times New Roman" w:eastAsia="宋体" w:hAnsi="Times New Roman" w:cs="Times New Roman"/>
          <w:sz w:val="24"/>
          <w:szCs w:val="24"/>
        </w:rPr>
        <w:t>ADT</w:t>
      </w:r>
      <w:r w:rsidRPr="0026045C">
        <w:rPr>
          <w:rFonts w:ascii="Times New Roman" w:eastAsia="宋体" w:hAnsi="Times New Roman" w:cs="Times New Roman"/>
          <w:sz w:val="24"/>
          <w:szCs w:val="24"/>
        </w:rPr>
        <w:t>的多种不同的实现；针对每种实现，设计其表示（</w:t>
      </w:r>
      <w:r w:rsidRPr="0026045C">
        <w:rPr>
          <w:rFonts w:ascii="Times New Roman" w:eastAsia="宋体" w:hAnsi="Times New Roman" w:cs="Times New Roman"/>
          <w:sz w:val="24"/>
          <w:szCs w:val="24"/>
        </w:rPr>
        <w:t>representation</w:t>
      </w:r>
      <w:r w:rsidRPr="0026045C">
        <w:rPr>
          <w:rFonts w:ascii="Times New Roman" w:eastAsia="宋体" w:hAnsi="Times New Roman" w:cs="Times New Roman"/>
          <w:sz w:val="24"/>
          <w:szCs w:val="24"/>
        </w:rPr>
        <w:t>）、表示不变性（</w:t>
      </w:r>
      <w:r w:rsidRPr="0026045C">
        <w:rPr>
          <w:rFonts w:ascii="Times New Roman" w:eastAsia="宋体" w:hAnsi="Times New Roman" w:cs="Times New Roman"/>
          <w:sz w:val="24"/>
          <w:szCs w:val="24"/>
        </w:rPr>
        <w:t>rep invariant</w:t>
      </w:r>
      <w:r w:rsidRPr="0026045C">
        <w:rPr>
          <w:rFonts w:ascii="Times New Roman" w:eastAsia="宋体" w:hAnsi="Times New Roman" w:cs="Times New Roman"/>
          <w:sz w:val="24"/>
          <w:szCs w:val="24"/>
        </w:rPr>
        <w:t>）、抽象过程（</w:t>
      </w:r>
      <w:r w:rsidRPr="0026045C">
        <w:rPr>
          <w:rFonts w:ascii="Times New Roman" w:eastAsia="宋体" w:hAnsi="Times New Roman" w:cs="Times New Roman"/>
          <w:sz w:val="24"/>
          <w:szCs w:val="24"/>
        </w:rPr>
        <w:t>abstraction function</w:t>
      </w:r>
      <w:r w:rsidRPr="0026045C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499DC2E2" w14:textId="08A18D2C" w:rsidR="0026045C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t>使用</w:t>
      </w:r>
      <w:r w:rsidRPr="0026045C">
        <w:rPr>
          <w:rFonts w:ascii="Times New Roman" w:eastAsia="宋体" w:hAnsi="Times New Roman" w:cs="Times New Roman"/>
          <w:sz w:val="24"/>
          <w:szCs w:val="24"/>
        </w:rPr>
        <w:t>OOP</w:t>
      </w:r>
      <w:r w:rsidRPr="0026045C">
        <w:rPr>
          <w:rFonts w:ascii="Times New Roman" w:eastAsia="宋体" w:hAnsi="Times New Roman" w:cs="Times New Roman"/>
          <w:sz w:val="24"/>
          <w:szCs w:val="24"/>
        </w:rPr>
        <w:t>实现</w:t>
      </w:r>
      <w:r w:rsidRPr="0026045C">
        <w:rPr>
          <w:rFonts w:ascii="Times New Roman" w:eastAsia="宋体" w:hAnsi="Times New Roman" w:cs="Times New Roman"/>
          <w:sz w:val="24"/>
          <w:szCs w:val="24"/>
        </w:rPr>
        <w:t>ADT</w:t>
      </w:r>
      <w:r w:rsidRPr="0026045C"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示泄露（</w:t>
      </w:r>
      <w:r w:rsidRPr="0026045C">
        <w:rPr>
          <w:rFonts w:ascii="Times New Roman" w:eastAsia="宋体" w:hAnsi="Times New Roman" w:cs="Times New Roman"/>
          <w:sz w:val="24"/>
          <w:szCs w:val="24"/>
        </w:rPr>
        <w:t>rep exposure</w:t>
      </w:r>
      <w:r w:rsidRPr="0026045C">
        <w:rPr>
          <w:rFonts w:ascii="Times New Roman" w:eastAsia="宋体" w:hAnsi="Times New Roman" w:cs="Times New Roman"/>
          <w:sz w:val="24"/>
          <w:szCs w:val="24"/>
        </w:rPr>
        <w:t>）；</w:t>
      </w:r>
    </w:p>
    <w:p w14:paraId="444A3CE1" w14:textId="0EA363FD" w:rsidR="0026045C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t>测试</w:t>
      </w:r>
      <w:r w:rsidRPr="0026045C">
        <w:rPr>
          <w:rFonts w:ascii="Times New Roman" w:eastAsia="宋体" w:hAnsi="Times New Roman" w:cs="Times New Roman"/>
          <w:sz w:val="24"/>
          <w:szCs w:val="24"/>
        </w:rPr>
        <w:t>ADT</w:t>
      </w:r>
      <w:r w:rsidRPr="0026045C">
        <w:rPr>
          <w:rFonts w:ascii="Times New Roman" w:eastAsia="宋体" w:hAnsi="Times New Roman" w:cs="Times New Roman"/>
          <w:sz w:val="24"/>
          <w:szCs w:val="24"/>
        </w:rPr>
        <w:t>的实现并评估测试的覆盖度；</w:t>
      </w:r>
    </w:p>
    <w:p w14:paraId="6F0E6957" w14:textId="7C8B1BDB" w:rsidR="0026045C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t>使用</w:t>
      </w:r>
      <w:r w:rsidRPr="0026045C">
        <w:rPr>
          <w:rFonts w:ascii="Times New Roman" w:eastAsia="宋体" w:hAnsi="Times New Roman" w:cs="Times New Roman"/>
          <w:sz w:val="24"/>
          <w:szCs w:val="24"/>
        </w:rPr>
        <w:t>ADT</w:t>
      </w:r>
      <w:r w:rsidRPr="0026045C">
        <w:rPr>
          <w:rFonts w:ascii="Times New Roman" w:eastAsia="宋体" w:hAnsi="Times New Roman" w:cs="Times New Roman"/>
          <w:sz w:val="24"/>
          <w:szCs w:val="24"/>
        </w:rPr>
        <w:t>及其实现，为应用问题开发程序；</w:t>
      </w:r>
    </w:p>
    <w:p w14:paraId="01150A02" w14:textId="684FB258" w:rsidR="0026045C" w:rsidRPr="0026045C" w:rsidRDefault="0026045C" w:rsidP="0026045C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lastRenderedPageBreak/>
        <w:t>在测试代码中，能够写出</w:t>
      </w:r>
      <w:r w:rsidRPr="0026045C">
        <w:rPr>
          <w:rFonts w:ascii="Times New Roman" w:eastAsia="宋体" w:hAnsi="Times New Roman" w:cs="Times New Roman"/>
          <w:sz w:val="24"/>
          <w:szCs w:val="24"/>
        </w:rPr>
        <w:t>testing strategy</w:t>
      </w:r>
      <w:r w:rsidRPr="0026045C">
        <w:rPr>
          <w:rFonts w:ascii="Times New Roman" w:eastAsia="宋体" w:hAnsi="Times New Roman" w:cs="Times New Roman"/>
          <w:sz w:val="24"/>
          <w:szCs w:val="24"/>
        </w:rPr>
        <w:t>并据此设计测试用例。</w:t>
      </w:r>
    </w:p>
    <w:p w14:paraId="2071BD67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2249754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467BDE40" w14:textId="16D411E6" w:rsidR="005D4804" w:rsidRDefault="0026045C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得到实验</w:t>
      </w:r>
      <w:r>
        <w:rPr>
          <w:rFonts w:ascii="Times New Roman" w:eastAsia="宋体" w:hAnsi="Times New Roman" w:cs="Times New Roman" w:hint="eastAsia"/>
          <w:sz w:val="24"/>
          <w:szCs w:val="24"/>
        </w:rPr>
        <w:t>classroom</w:t>
      </w:r>
      <w:r>
        <w:rPr>
          <w:rFonts w:ascii="Times New Roman" w:eastAsia="宋体" w:hAnsi="Times New Roman" w:cs="Times New Roman" w:hint="eastAsia"/>
          <w:sz w:val="24"/>
          <w:szCs w:val="24"/>
        </w:rPr>
        <w:t>的网址</w:t>
      </w:r>
      <w:hyperlink r:id="rId12" w:history="1">
        <w:r w:rsidRPr="00B312E5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classroom.github.com/a/NL2TjK2z</w:t>
        </w:r>
      </w:hyperlink>
    </w:p>
    <w:p w14:paraId="3BACF807" w14:textId="2D7022FF" w:rsidR="0026045C" w:rsidRPr="0026045C" w:rsidRDefault="0026045C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访问该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，建立自己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关联至自己的学号</w:t>
      </w:r>
    </w:p>
    <w:p w14:paraId="30FD2A26" w14:textId="6C598BC7" w:rsidR="0026045C" w:rsidRPr="0026045C" w:rsidRDefault="0026045C" w:rsidP="0026045C">
      <w:pPr>
        <w:tabs>
          <w:tab w:val="left" w:pos="2040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bash</w:t>
      </w:r>
      <w:r>
        <w:rPr>
          <w:rFonts w:ascii="Times New Roman" w:eastAsia="宋体" w:hAnsi="Times New Roman" w:cs="Times New Roman" w:hint="eastAsia"/>
          <w:sz w:val="24"/>
          <w:szCs w:val="24"/>
        </w:rPr>
        <w:t>上运行，</w:t>
      </w:r>
      <w:r w:rsidRPr="0026045C">
        <w:rPr>
          <w:rFonts w:ascii="Times New Roman" w:eastAsia="宋体" w:hAnsi="Times New Roman" w:cs="Times New Roman"/>
          <w:sz w:val="24"/>
          <w:szCs w:val="24"/>
        </w:rPr>
        <w:t>下载工程文件</w:t>
      </w:r>
    </w:p>
    <w:p w14:paraId="7173F2CE" w14:textId="3FAB48BB" w:rsidR="0026045C" w:rsidRDefault="0026045C" w:rsidP="0026045C">
      <w:pPr>
        <w:tabs>
          <w:tab w:val="left" w:pos="2040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6045C">
        <w:rPr>
          <w:rFonts w:ascii="Times New Roman" w:eastAsia="宋体" w:hAnsi="Times New Roman" w:cs="Times New Roman"/>
          <w:sz w:val="24"/>
          <w:szCs w:val="24"/>
        </w:rPr>
        <w:t xml:space="preserve">gitclone </w:t>
      </w:r>
      <w:hyperlink r:id="rId13" w:history="1">
        <w:r w:rsidRPr="00B312E5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rainywang/Spring2020_HITCS_SC_Lab2.git</w:t>
        </w:r>
      </w:hyperlink>
      <w:bookmarkStart w:id="8" w:name="_Toc72249755"/>
    </w:p>
    <w:p w14:paraId="190A222E" w14:textId="42543EB0" w:rsidR="00D77C9B" w:rsidRPr="00DD40E1" w:rsidRDefault="00D77C9B" w:rsidP="0026045C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1: Test</w:t>
      </w:r>
      <w:r w:rsidRPr="0026045C">
        <w:rPr>
          <w:rFonts w:ascii="Times New Roman" w:hAnsi="Times New Roman" w:cs="Times New Roman"/>
          <w:sz w:val="24"/>
        </w:rPr>
        <w:t xml:space="preserve"> Graph &lt;String&gt;</w:t>
      </w:r>
      <w:bookmarkEnd w:id="8"/>
    </w:p>
    <w:p w14:paraId="463FA118" w14:textId="6A8A8931" w:rsidR="009B6E7E" w:rsidRDefault="00C178BA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针对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&lt;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设计的测试策略，可以针对里面每一个方法进行测试。</w:t>
      </w:r>
    </w:p>
    <w:p w14:paraId="5FBDFF8E" w14:textId="797CE6B9" w:rsidR="00C178BA" w:rsidRDefault="00C178BA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过这里我不是很懂，没有理解这第一题想要我们测试什么，什么都还没写。</w:t>
      </w:r>
      <w:r w:rsidR="00D307C3">
        <w:rPr>
          <w:rFonts w:ascii="Times New Roman" w:eastAsia="宋体" w:hAnsi="Times New Roman" w:cs="Times New Roman" w:hint="eastAsia"/>
          <w:sz w:val="24"/>
          <w:szCs w:val="24"/>
        </w:rPr>
        <w:t>不过应该是添加一个</w:t>
      </w:r>
      <w:r w:rsidR="00D307C3"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r w:rsidR="00D307C3">
        <w:rPr>
          <w:rFonts w:ascii="Times New Roman" w:eastAsia="宋体" w:hAnsi="Times New Roman" w:cs="Times New Roman" w:hint="eastAsia"/>
          <w:sz w:val="24"/>
          <w:szCs w:val="24"/>
        </w:rPr>
        <w:t>里面</w:t>
      </w:r>
      <w:r w:rsidR="00D307C3"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 w:rsidR="00D307C3">
        <w:rPr>
          <w:rFonts w:ascii="Times New Roman" w:eastAsia="宋体" w:hAnsi="Times New Roman" w:cs="Times New Roman" w:hint="eastAsia"/>
          <w:sz w:val="24"/>
          <w:szCs w:val="24"/>
        </w:rPr>
        <w:t>这个方法，然后进行</w:t>
      </w:r>
      <w:r w:rsidR="00D307C3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="00D307C3">
        <w:rPr>
          <w:rFonts w:ascii="Times New Roman" w:eastAsia="宋体" w:hAnsi="Times New Roman" w:cs="Times New Roman" w:hint="eastAsia"/>
          <w:sz w:val="24"/>
          <w:szCs w:val="24"/>
        </w:rPr>
        <w:t>的测试也是通过了。</w:t>
      </w:r>
    </w:p>
    <w:p w14:paraId="1BF581BC" w14:textId="4415D9CF" w:rsidR="009B6E7E" w:rsidRDefault="009B6E7E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B6E7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AB7B701" wp14:editId="48A08799">
            <wp:extent cx="5274310" cy="221361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831A9" w14:textId="1691478F" w:rsidR="009B6E7E" w:rsidRDefault="009B6E7E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B6E7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E73041A" wp14:editId="23F3E73D">
            <wp:extent cx="5274310" cy="11449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5B0CB" w14:textId="47AC4C5B" w:rsidR="009B6E7E" w:rsidRPr="009B6E7E" w:rsidRDefault="009B6E7E" w:rsidP="00D307C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B6E7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382767E" wp14:editId="55E23635">
            <wp:extent cx="5274310" cy="112712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AE0C0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9756"/>
      <w:r w:rsidRPr="00D77C9B">
        <w:rPr>
          <w:rFonts w:ascii="Times New Roman" w:hAnsi="Times New Roman" w:cs="Times New Roman"/>
          <w:sz w:val="24"/>
        </w:rPr>
        <w:lastRenderedPageBreak/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0F524FF9" w14:textId="0522AC7C" w:rsidR="00D307C3" w:rsidRPr="005D4804" w:rsidRDefault="005D4804" w:rsidP="00D307C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45523573" w14:textId="46CD482A" w:rsidR="0075214C" w:rsidRPr="005307AA" w:rsidRDefault="005664AF" w:rsidP="0075214C">
      <w:pPr>
        <w:pStyle w:val="4"/>
        <w:rPr>
          <w:rFonts w:ascii="Consolas" w:hAnsi="Consolas" w:cs="Times New Roman"/>
          <w:sz w:val="22"/>
        </w:rPr>
      </w:pPr>
      <w:bookmarkStart w:id="10" w:name="_Toc72249757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0"/>
    </w:p>
    <w:p w14:paraId="0D01B5C6" w14:textId="304E49DB" w:rsidR="00D307C3" w:rsidRPr="005307AA" w:rsidRDefault="00D307C3" w:rsidP="0075214C">
      <w:pPr>
        <w:pStyle w:val="a7"/>
        <w:numPr>
          <w:ilvl w:val="0"/>
          <w:numId w:val="37"/>
        </w:numPr>
        <w:ind w:firstLineChars="0"/>
        <w:rPr>
          <w:noProof/>
          <w:sz w:val="24"/>
          <w:szCs w:val="24"/>
        </w:rPr>
      </w:pPr>
      <w:r w:rsidRPr="005307AA">
        <w:rPr>
          <w:rFonts w:hint="eastAsia"/>
          <w:noProof/>
          <w:sz w:val="24"/>
          <w:szCs w:val="24"/>
        </w:rPr>
        <w:t>实现EDGE类。</w:t>
      </w:r>
    </w:p>
    <w:p w14:paraId="08665811" w14:textId="47D0E6D9" w:rsidR="0078241C" w:rsidRPr="005307AA" w:rsidRDefault="0075214C" w:rsidP="0078241C">
      <w:pPr>
        <w:pStyle w:val="a7"/>
        <w:numPr>
          <w:ilvl w:val="1"/>
          <w:numId w:val="37"/>
        </w:numPr>
        <w:ind w:firstLineChars="0"/>
        <w:rPr>
          <w:b/>
          <w:bCs/>
          <w:noProof/>
          <w:szCs w:val="21"/>
        </w:rPr>
      </w:pPr>
      <w:r w:rsidRPr="005307AA">
        <w:rPr>
          <w:rFonts w:hint="eastAsia"/>
          <w:b/>
          <w:bCs/>
          <w:noProof/>
          <w:szCs w:val="21"/>
        </w:rPr>
        <w:t>E</w:t>
      </w:r>
      <w:r w:rsidRPr="005307AA">
        <w:rPr>
          <w:b/>
          <w:bCs/>
          <w:noProof/>
          <w:szCs w:val="21"/>
        </w:rPr>
        <w:t>DGE</w:t>
      </w:r>
      <w:r w:rsidRPr="005307AA">
        <w:rPr>
          <w:rFonts w:hint="eastAsia"/>
          <w:b/>
          <w:bCs/>
          <w:noProof/>
          <w:szCs w:val="21"/>
        </w:rPr>
        <w:t>类字段定义</w:t>
      </w:r>
    </w:p>
    <w:p w14:paraId="68F5256A" w14:textId="4AF44C48" w:rsidR="0075214C" w:rsidRDefault="0075214C" w:rsidP="0078241C">
      <w:pPr>
        <w:ind w:left="420" w:firstLine="420"/>
        <w:rPr>
          <w:noProof/>
        </w:rPr>
      </w:pPr>
      <w:r>
        <w:rPr>
          <w:rFonts w:hint="eastAsia"/>
          <w:noProof/>
        </w:rPr>
        <w:t>包括边两点的命名，源点和终点。还有边的权重，int类型。</w:t>
      </w:r>
      <w:r w:rsidR="005307AA">
        <w:rPr>
          <w:noProof/>
        </w:rPr>
        <w:t>Immutable</w:t>
      </w:r>
      <w:r w:rsidR="005307AA">
        <w:rPr>
          <w:rFonts w:hint="eastAsia"/>
          <w:noProof/>
        </w:rPr>
        <w:t>类。</w:t>
      </w:r>
    </w:p>
    <w:p w14:paraId="59675BF7" w14:textId="4C563EA3" w:rsidR="0075214C" w:rsidRDefault="0078241C" w:rsidP="0078241C">
      <w:pPr>
        <w:ind w:firstLine="420"/>
        <w:rPr>
          <w:noProof/>
        </w:rPr>
      </w:pPr>
      <w:r w:rsidRPr="0075214C">
        <w:rPr>
          <w:noProof/>
        </w:rPr>
        <w:drawing>
          <wp:inline distT="0" distB="0" distL="0" distR="0" wp14:anchorId="77A6CD8E" wp14:editId="4EA2E277">
            <wp:extent cx="5274310" cy="42545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ACDF4" w14:textId="28BA6995" w:rsidR="005307AA" w:rsidRDefault="005307AA" w:rsidP="0078241C">
      <w:pPr>
        <w:ind w:firstLine="420"/>
        <w:rPr>
          <w:noProof/>
        </w:rPr>
      </w:pPr>
    </w:p>
    <w:p w14:paraId="12713440" w14:textId="77777777" w:rsidR="005307AA" w:rsidRDefault="005307AA" w:rsidP="00AE1B39">
      <w:pPr>
        <w:rPr>
          <w:noProof/>
        </w:rPr>
      </w:pPr>
    </w:p>
    <w:p w14:paraId="3DFA6925" w14:textId="3E9EBAA6" w:rsidR="007E31CE" w:rsidRPr="005307AA" w:rsidRDefault="00325A5F" w:rsidP="00325A5F">
      <w:pPr>
        <w:pStyle w:val="a7"/>
        <w:numPr>
          <w:ilvl w:val="1"/>
          <w:numId w:val="37"/>
        </w:numPr>
        <w:ind w:firstLineChars="0"/>
        <w:rPr>
          <w:b/>
          <w:bCs/>
          <w:noProof/>
        </w:rPr>
      </w:pPr>
      <w:r w:rsidRPr="005307AA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72EB1820" wp14:editId="51FCF57E">
            <wp:simplePos x="0" y="0"/>
            <wp:positionH relativeFrom="page">
              <wp:posOffset>147515</wp:posOffset>
            </wp:positionH>
            <wp:positionV relativeFrom="paragraph">
              <wp:posOffset>233241</wp:posOffset>
            </wp:positionV>
            <wp:extent cx="7251700" cy="1877695"/>
            <wp:effectExtent l="0" t="0" r="6350" b="8255"/>
            <wp:wrapTopAndBottom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17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214C" w:rsidRPr="005307AA">
        <w:rPr>
          <w:rFonts w:hint="eastAsia"/>
          <w:b/>
          <w:bCs/>
          <w:noProof/>
        </w:rPr>
        <w:t>EDGE类中需要实现的方法</w:t>
      </w:r>
    </w:p>
    <w:p w14:paraId="6A6B38BC" w14:textId="685444C6" w:rsidR="005307AA" w:rsidRDefault="005307AA" w:rsidP="005307AA">
      <w:pPr>
        <w:rPr>
          <w:noProof/>
        </w:rPr>
      </w:pPr>
    </w:p>
    <w:p w14:paraId="03DF4DDA" w14:textId="77777777" w:rsidR="005307AA" w:rsidRDefault="005307AA" w:rsidP="005307AA">
      <w:pPr>
        <w:rPr>
          <w:noProof/>
        </w:rPr>
      </w:pPr>
    </w:p>
    <w:p w14:paraId="3FE0E45C" w14:textId="77777777" w:rsidR="005307AA" w:rsidRPr="00325A5F" w:rsidRDefault="005307AA" w:rsidP="005307AA">
      <w:pPr>
        <w:rPr>
          <w:noProof/>
        </w:rPr>
      </w:pPr>
    </w:p>
    <w:p w14:paraId="3F8A6A0C" w14:textId="3F066653" w:rsidR="0078241C" w:rsidRPr="005307AA" w:rsidRDefault="0078241C" w:rsidP="0075214C">
      <w:pPr>
        <w:pStyle w:val="a7"/>
        <w:numPr>
          <w:ilvl w:val="1"/>
          <w:numId w:val="37"/>
        </w:numPr>
        <w:ind w:firstLineChars="0"/>
        <w:rPr>
          <w:b/>
          <w:bCs/>
          <w:noProof/>
        </w:rPr>
      </w:pPr>
      <w:r w:rsidRPr="005307AA">
        <w:rPr>
          <w:rFonts w:hint="eastAsia"/>
          <w:b/>
          <w:bCs/>
          <w:noProof/>
        </w:rPr>
        <w:t>AF、RI、Safety</w:t>
      </w:r>
      <w:r w:rsidRPr="005307AA">
        <w:rPr>
          <w:b/>
          <w:bCs/>
          <w:noProof/>
        </w:rPr>
        <w:t xml:space="preserve"> </w:t>
      </w:r>
      <w:r w:rsidRPr="005307AA">
        <w:rPr>
          <w:rFonts w:hint="eastAsia"/>
          <w:b/>
          <w:bCs/>
          <w:noProof/>
        </w:rPr>
        <w:t>from</w:t>
      </w:r>
      <w:r w:rsidRPr="005307AA">
        <w:rPr>
          <w:b/>
          <w:bCs/>
          <w:noProof/>
        </w:rPr>
        <w:t xml:space="preserve"> </w:t>
      </w:r>
      <w:r w:rsidRPr="005307AA">
        <w:rPr>
          <w:rFonts w:hint="eastAsia"/>
          <w:b/>
          <w:bCs/>
          <w:noProof/>
        </w:rPr>
        <w:t>rep</w:t>
      </w:r>
      <w:r w:rsidRPr="005307AA">
        <w:rPr>
          <w:b/>
          <w:bCs/>
          <w:noProof/>
        </w:rPr>
        <w:t xml:space="preserve"> </w:t>
      </w:r>
      <w:r w:rsidRPr="005307AA">
        <w:rPr>
          <w:rFonts w:hint="eastAsia"/>
          <w:b/>
          <w:bCs/>
          <w:noProof/>
        </w:rPr>
        <w:t>exposure</w:t>
      </w:r>
    </w:p>
    <w:p w14:paraId="3AAC2500" w14:textId="71DC9DEE" w:rsidR="00325A5F" w:rsidRDefault="00325A5F" w:rsidP="00325A5F">
      <w:pPr>
        <w:ind w:left="420"/>
        <w:rPr>
          <w:noProof/>
        </w:rPr>
      </w:pPr>
      <w:r w:rsidRPr="00325A5F">
        <w:rPr>
          <w:noProof/>
        </w:rPr>
        <w:drawing>
          <wp:inline distT="0" distB="0" distL="0" distR="0" wp14:anchorId="7B380E30" wp14:editId="1F38C69C">
            <wp:extent cx="5274310" cy="210375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13E86" w14:textId="0C381A86" w:rsidR="005307AA" w:rsidRDefault="005307AA" w:rsidP="005307AA">
      <w:pPr>
        <w:rPr>
          <w:noProof/>
        </w:rPr>
      </w:pPr>
    </w:p>
    <w:p w14:paraId="5F5E4D56" w14:textId="3FC9C119" w:rsidR="00F54F1A" w:rsidRDefault="00F54F1A" w:rsidP="005307AA">
      <w:pPr>
        <w:rPr>
          <w:noProof/>
        </w:rPr>
      </w:pPr>
    </w:p>
    <w:p w14:paraId="3A01A24A" w14:textId="77777777" w:rsidR="00F54F1A" w:rsidRDefault="00F54F1A" w:rsidP="005307AA">
      <w:pPr>
        <w:rPr>
          <w:noProof/>
        </w:rPr>
      </w:pPr>
    </w:p>
    <w:p w14:paraId="2471196B" w14:textId="2E258E9B" w:rsidR="0075214C" w:rsidRPr="005307AA" w:rsidRDefault="0078241C" w:rsidP="0075214C">
      <w:pPr>
        <w:pStyle w:val="a7"/>
        <w:numPr>
          <w:ilvl w:val="1"/>
          <w:numId w:val="37"/>
        </w:numPr>
        <w:ind w:firstLineChars="0"/>
        <w:rPr>
          <w:b/>
          <w:bCs/>
          <w:noProof/>
        </w:rPr>
      </w:pPr>
      <w:r w:rsidRPr="005307AA">
        <w:rPr>
          <w:b/>
          <w:bCs/>
          <w:noProof/>
        </w:rPr>
        <w:t>T</w:t>
      </w:r>
      <w:r w:rsidRPr="005307AA">
        <w:rPr>
          <w:rFonts w:hint="eastAsia"/>
          <w:b/>
          <w:bCs/>
          <w:noProof/>
        </w:rPr>
        <w:t>esting</w:t>
      </w:r>
      <w:r w:rsidRPr="005307AA">
        <w:rPr>
          <w:b/>
          <w:bCs/>
          <w:noProof/>
        </w:rPr>
        <w:t xml:space="preserve"> </w:t>
      </w:r>
      <w:r w:rsidRPr="005307AA">
        <w:rPr>
          <w:rFonts w:hint="eastAsia"/>
          <w:b/>
          <w:bCs/>
          <w:noProof/>
        </w:rPr>
        <w:t>strategy</w:t>
      </w:r>
    </w:p>
    <w:p w14:paraId="322D438E" w14:textId="6BBBD24A" w:rsidR="006E2117" w:rsidRDefault="00AE1B39" w:rsidP="00AE1B39">
      <w:pPr>
        <w:ind w:left="840"/>
        <w:rPr>
          <w:noProof/>
        </w:rPr>
      </w:pPr>
      <w:r w:rsidRPr="005307AA">
        <w:rPr>
          <w:noProof/>
        </w:rPr>
        <w:drawing>
          <wp:inline distT="0" distB="0" distL="0" distR="0" wp14:anchorId="348D92FC" wp14:editId="5508C7E5">
            <wp:extent cx="3781343" cy="2904978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81343" cy="2904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F3FD2" w14:textId="6FC01428" w:rsidR="00F54F1A" w:rsidRDefault="00F54F1A" w:rsidP="00AE1B39">
      <w:pPr>
        <w:ind w:left="840"/>
        <w:rPr>
          <w:noProof/>
        </w:rPr>
      </w:pPr>
    </w:p>
    <w:p w14:paraId="36D23D90" w14:textId="77777777" w:rsidR="00F54F1A" w:rsidRDefault="00F54F1A" w:rsidP="00AE1B39">
      <w:pPr>
        <w:ind w:left="840"/>
        <w:rPr>
          <w:noProof/>
        </w:rPr>
      </w:pPr>
    </w:p>
    <w:p w14:paraId="441CACA8" w14:textId="10F4D126" w:rsidR="006E2117" w:rsidRPr="00AE1B39" w:rsidRDefault="0075214C" w:rsidP="006E2117">
      <w:pPr>
        <w:pStyle w:val="a7"/>
        <w:numPr>
          <w:ilvl w:val="0"/>
          <w:numId w:val="37"/>
        </w:numPr>
        <w:ind w:firstLineChars="0"/>
        <w:rPr>
          <w:noProof/>
          <w:sz w:val="24"/>
          <w:szCs w:val="24"/>
        </w:rPr>
      </w:pPr>
      <w:r w:rsidRPr="005307AA">
        <w:rPr>
          <w:rFonts w:hint="eastAsia"/>
          <w:noProof/>
          <w:sz w:val="24"/>
          <w:szCs w:val="24"/>
        </w:rPr>
        <w:t>实现ConcreteEdgesGraph类</w:t>
      </w:r>
    </w:p>
    <w:p w14:paraId="3304ECAD" w14:textId="547BA441" w:rsidR="0078241C" w:rsidRPr="005307AA" w:rsidRDefault="0078241C" w:rsidP="0078241C">
      <w:pPr>
        <w:pStyle w:val="a7"/>
        <w:numPr>
          <w:ilvl w:val="1"/>
          <w:numId w:val="37"/>
        </w:numPr>
        <w:ind w:firstLineChars="0"/>
        <w:rPr>
          <w:b/>
          <w:bCs/>
          <w:noProof/>
        </w:rPr>
      </w:pPr>
      <w:r w:rsidRPr="005307AA">
        <w:rPr>
          <w:rFonts w:hint="eastAsia"/>
          <w:b/>
          <w:bCs/>
          <w:noProof/>
        </w:rPr>
        <w:t>ConcreteEdgesGraph类字段定义</w:t>
      </w:r>
    </w:p>
    <w:p w14:paraId="26592BAE" w14:textId="34269A7A" w:rsidR="0078241C" w:rsidRPr="0078241C" w:rsidRDefault="0078241C" w:rsidP="0078241C">
      <w:pPr>
        <w:ind w:firstLineChars="400" w:firstLine="840"/>
        <w:rPr>
          <w:noProof/>
        </w:rPr>
      </w:pPr>
      <w:r w:rsidRPr="0078241C">
        <w:rPr>
          <w:rFonts w:hint="eastAsia"/>
          <w:noProof/>
        </w:rPr>
        <w:t>包括顶点集</w:t>
      </w:r>
      <w:r w:rsidRPr="0078241C">
        <w:rPr>
          <w:noProof/>
        </w:rPr>
        <w:t>Set表和边集List表，定义私有类型</w:t>
      </w:r>
      <w:r w:rsidR="005307AA">
        <w:rPr>
          <w:rFonts w:hint="eastAsia"/>
          <w:noProof/>
        </w:rPr>
        <w:t>。</w:t>
      </w:r>
      <w:r w:rsidR="005307AA">
        <w:rPr>
          <w:noProof/>
        </w:rPr>
        <w:t>I</w:t>
      </w:r>
      <w:r w:rsidR="005307AA">
        <w:rPr>
          <w:rFonts w:hint="eastAsia"/>
          <w:noProof/>
        </w:rPr>
        <w:t>mmutable类</w:t>
      </w:r>
    </w:p>
    <w:p w14:paraId="380E52C5" w14:textId="0D857BA6" w:rsidR="0078241C" w:rsidRDefault="0078241C" w:rsidP="0078241C">
      <w:pPr>
        <w:ind w:left="420"/>
        <w:rPr>
          <w:noProof/>
        </w:rPr>
      </w:pPr>
      <w:r w:rsidRPr="00694E95">
        <w:rPr>
          <w:noProof/>
        </w:rPr>
        <w:drawing>
          <wp:inline distT="0" distB="0" distL="0" distR="0" wp14:anchorId="6B7B4602" wp14:editId="37FB32A5">
            <wp:extent cx="5274310" cy="525145"/>
            <wp:effectExtent l="0" t="0" r="254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559B5" w14:textId="7DAF5CC0" w:rsidR="006E2117" w:rsidRDefault="006E2117" w:rsidP="0078241C">
      <w:pPr>
        <w:ind w:left="420"/>
        <w:rPr>
          <w:noProof/>
        </w:rPr>
      </w:pPr>
    </w:p>
    <w:p w14:paraId="4B863673" w14:textId="76E3A7A0" w:rsidR="006E2117" w:rsidRDefault="006E2117" w:rsidP="0078241C">
      <w:pPr>
        <w:ind w:left="420"/>
        <w:rPr>
          <w:noProof/>
        </w:rPr>
      </w:pPr>
    </w:p>
    <w:p w14:paraId="16A29AC4" w14:textId="1B188559" w:rsidR="006E2117" w:rsidRDefault="006E2117" w:rsidP="0078241C">
      <w:pPr>
        <w:ind w:left="420"/>
        <w:rPr>
          <w:noProof/>
        </w:rPr>
      </w:pPr>
    </w:p>
    <w:p w14:paraId="16C0696C" w14:textId="6E990FA6" w:rsidR="006E2117" w:rsidRDefault="006E2117" w:rsidP="0078241C">
      <w:pPr>
        <w:ind w:left="420"/>
        <w:rPr>
          <w:noProof/>
        </w:rPr>
      </w:pPr>
    </w:p>
    <w:p w14:paraId="7080CCFB" w14:textId="77777777" w:rsidR="006E2117" w:rsidRDefault="006E2117" w:rsidP="0078241C">
      <w:pPr>
        <w:ind w:left="420"/>
        <w:rPr>
          <w:noProof/>
        </w:rPr>
      </w:pPr>
    </w:p>
    <w:p w14:paraId="1411C93D" w14:textId="59227544" w:rsidR="0078241C" w:rsidRPr="006E2117" w:rsidRDefault="006E2117" w:rsidP="0078241C">
      <w:pPr>
        <w:pStyle w:val="a7"/>
        <w:numPr>
          <w:ilvl w:val="1"/>
          <w:numId w:val="37"/>
        </w:numPr>
        <w:ind w:firstLineChars="0"/>
        <w:rPr>
          <w:b/>
          <w:bCs/>
          <w:noProof/>
        </w:rPr>
      </w:pPr>
      <w:r w:rsidRPr="006E2117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1A614C0" wp14:editId="4F9EC0A0">
            <wp:simplePos x="0" y="0"/>
            <wp:positionH relativeFrom="column">
              <wp:posOffset>-749300</wp:posOffset>
            </wp:positionH>
            <wp:positionV relativeFrom="paragraph">
              <wp:posOffset>203835</wp:posOffset>
            </wp:positionV>
            <wp:extent cx="6880860" cy="5415915"/>
            <wp:effectExtent l="0" t="0" r="0" b="0"/>
            <wp:wrapTopAndBottom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0860" cy="5415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241C" w:rsidRPr="006E2117">
        <w:rPr>
          <w:rFonts w:hint="eastAsia"/>
          <w:b/>
          <w:bCs/>
          <w:noProof/>
        </w:rPr>
        <w:t>ConcreteEdgesGraph类方法实现</w:t>
      </w:r>
    </w:p>
    <w:p w14:paraId="6D24526B" w14:textId="0D138D6A" w:rsidR="005307AA" w:rsidRDefault="005307AA" w:rsidP="005307AA">
      <w:pPr>
        <w:ind w:left="840"/>
        <w:rPr>
          <w:noProof/>
        </w:rPr>
      </w:pPr>
    </w:p>
    <w:p w14:paraId="4224CFE2" w14:textId="77777777" w:rsidR="00143211" w:rsidRDefault="00143211" w:rsidP="005307AA">
      <w:pPr>
        <w:ind w:left="840"/>
        <w:rPr>
          <w:noProof/>
        </w:rPr>
      </w:pPr>
    </w:p>
    <w:p w14:paraId="74711358" w14:textId="5A3F3E55" w:rsidR="0078241C" w:rsidRPr="00143211" w:rsidRDefault="0078241C" w:rsidP="0078241C">
      <w:pPr>
        <w:pStyle w:val="a7"/>
        <w:numPr>
          <w:ilvl w:val="1"/>
          <w:numId w:val="37"/>
        </w:numPr>
        <w:ind w:firstLineChars="0"/>
        <w:rPr>
          <w:b/>
          <w:bCs/>
          <w:noProof/>
        </w:rPr>
      </w:pPr>
      <w:r w:rsidRPr="00143211">
        <w:rPr>
          <w:rFonts w:hint="eastAsia"/>
          <w:b/>
          <w:bCs/>
          <w:noProof/>
        </w:rPr>
        <w:t>AF、RI、Safety</w:t>
      </w:r>
      <w:r w:rsidRPr="00143211">
        <w:rPr>
          <w:b/>
          <w:bCs/>
          <w:noProof/>
        </w:rPr>
        <w:t xml:space="preserve"> </w:t>
      </w:r>
      <w:r w:rsidRPr="00143211">
        <w:rPr>
          <w:rFonts w:hint="eastAsia"/>
          <w:b/>
          <w:bCs/>
          <w:noProof/>
        </w:rPr>
        <w:t>from</w:t>
      </w:r>
      <w:r w:rsidRPr="00143211">
        <w:rPr>
          <w:b/>
          <w:bCs/>
          <w:noProof/>
        </w:rPr>
        <w:t xml:space="preserve"> </w:t>
      </w:r>
      <w:r w:rsidRPr="00143211">
        <w:rPr>
          <w:rFonts w:hint="eastAsia"/>
          <w:b/>
          <w:bCs/>
          <w:noProof/>
        </w:rPr>
        <w:t>rep</w:t>
      </w:r>
      <w:r w:rsidRPr="00143211">
        <w:rPr>
          <w:b/>
          <w:bCs/>
          <w:noProof/>
        </w:rPr>
        <w:t xml:space="preserve"> </w:t>
      </w:r>
      <w:r w:rsidRPr="00143211">
        <w:rPr>
          <w:rFonts w:hint="eastAsia"/>
          <w:b/>
          <w:bCs/>
          <w:noProof/>
        </w:rPr>
        <w:t>exposur</w:t>
      </w:r>
      <w:r w:rsidR="00143211" w:rsidRPr="00143211">
        <w:rPr>
          <w:rFonts w:hint="eastAsia"/>
          <w:b/>
          <w:bCs/>
          <w:noProof/>
        </w:rPr>
        <w:t>e</w:t>
      </w:r>
    </w:p>
    <w:p w14:paraId="00C5D507" w14:textId="067DC052" w:rsidR="006E2117" w:rsidRDefault="006E2117" w:rsidP="006E2117">
      <w:pPr>
        <w:pStyle w:val="a7"/>
        <w:rPr>
          <w:noProof/>
        </w:rPr>
      </w:pPr>
      <w:r w:rsidRPr="006E2117">
        <w:rPr>
          <w:noProof/>
        </w:rPr>
        <w:drawing>
          <wp:inline distT="0" distB="0" distL="0" distR="0" wp14:anchorId="2147AAAF" wp14:editId="67BB8BB3">
            <wp:extent cx="5274310" cy="1922145"/>
            <wp:effectExtent l="0" t="0" r="2540" b="190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DCD79" w14:textId="47471872" w:rsidR="006E2117" w:rsidRDefault="006E2117" w:rsidP="006E2117">
      <w:pPr>
        <w:ind w:left="420"/>
        <w:rPr>
          <w:noProof/>
        </w:rPr>
      </w:pPr>
    </w:p>
    <w:p w14:paraId="0D81B7E4" w14:textId="44785D93" w:rsidR="00143211" w:rsidRDefault="00143211" w:rsidP="006E2117">
      <w:pPr>
        <w:ind w:left="420"/>
        <w:rPr>
          <w:noProof/>
        </w:rPr>
      </w:pPr>
    </w:p>
    <w:p w14:paraId="3193C5AF" w14:textId="77777777" w:rsidR="00143211" w:rsidRDefault="00143211" w:rsidP="006E2117">
      <w:pPr>
        <w:ind w:left="420"/>
        <w:rPr>
          <w:noProof/>
        </w:rPr>
      </w:pPr>
    </w:p>
    <w:p w14:paraId="0B2C817A" w14:textId="38988C71" w:rsidR="0078241C" w:rsidRPr="00AE1B39" w:rsidRDefault="0078241C" w:rsidP="0078241C">
      <w:pPr>
        <w:pStyle w:val="a7"/>
        <w:numPr>
          <w:ilvl w:val="1"/>
          <w:numId w:val="37"/>
        </w:numPr>
        <w:ind w:firstLineChars="0"/>
        <w:rPr>
          <w:b/>
          <w:bCs/>
          <w:noProof/>
        </w:rPr>
      </w:pPr>
      <w:r w:rsidRPr="00AE1B39">
        <w:rPr>
          <w:b/>
          <w:bCs/>
          <w:noProof/>
        </w:rPr>
        <w:lastRenderedPageBreak/>
        <w:t>T</w:t>
      </w:r>
      <w:r w:rsidRPr="00AE1B39">
        <w:rPr>
          <w:rFonts w:hint="eastAsia"/>
          <w:b/>
          <w:bCs/>
          <w:noProof/>
        </w:rPr>
        <w:t>esting</w:t>
      </w:r>
      <w:r w:rsidRPr="00AE1B39">
        <w:rPr>
          <w:b/>
          <w:bCs/>
          <w:noProof/>
        </w:rPr>
        <w:t xml:space="preserve"> </w:t>
      </w:r>
      <w:r w:rsidRPr="00AE1B39">
        <w:rPr>
          <w:rFonts w:hint="eastAsia"/>
          <w:b/>
          <w:bCs/>
          <w:noProof/>
        </w:rPr>
        <w:t>strategy</w:t>
      </w:r>
    </w:p>
    <w:p w14:paraId="1E0CE06B" w14:textId="54D1872A" w:rsidR="00AE1B39" w:rsidRDefault="00AE1B39" w:rsidP="00143211">
      <w:pPr>
        <w:ind w:left="420"/>
      </w:pPr>
      <w:r>
        <w:rPr>
          <w:rFonts w:hint="eastAsia"/>
        </w:rPr>
        <w:t>继承Graph的测试策略，增加对toString的测试即可。</w:t>
      </w:r>
    </w:p>
    <w:p w14:paraId="4C98E2ED" w14:textId="53C7D585" w:rsidR="00AE1B39" w:rsidRDefault="00AE1B39" w:rsidP="00AE1B39">
      <w:pPr>
        <w:ind w:left="420"/>
      </w:pPr>
      <w:r w:rsidRPr="00AE1B39">
        <w:rPr>
          <w:noProof/>
        </w:rPr>
        <w:drawing>
          <wp:inline distT="0" distB="0" distL="0" distR="0" wp14:anchorId="218C797C" wp14:editId="4F6C5D9D">
            <wp:extent cx="5274310" cy="1922145"/>
            <wp:effectExtent l="0" t="0" r="2540" b="190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F87A" w14:textId="2E6C3E02" w:rsidR="00AE1B39" w:rsidRDefault="00AE1B39" w:rsidP="00AE1B39">
      <w:pPr>
        <w:ind w:firstLine="420"/>
      </w:pPr>
      <w:r>
        <w:rPr>
          <w:rFonts w:hint="eastAsia"/>
        </w:rPr>
        <w:t>测试结果：</w:t>
      </w:r>
    </w:p>
    <w:p w14:paraId="0993A573" w14:textId="46025A78" w:rsidR="00AE1B39" w:rsidRDefault="00AE1B39" w:rsidP="00AE1B39">
      <w:pPr>
        <w:ind w:firstLine="420"/>
      </w:pPr>
      <w:r w:rsidRPr="00AE1B39">
        <w:rPr>
          <w:noProof/>
        </w:rPr>
        <w:drawing>
          <wp:inline distT="0" distB="0" distL="0" distR="0" wp14:anchorId="2DF6900B" wp14:editId="3920E267">
            <wp:extent cx="4050363" cy="2968283"/>
            <wp:effectExtent l="0" t="0" r="7620" b="381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66596" cy="298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59285" w14:textId="334C5D69" w:rsidR="00AE1B39" w:rsidRDefault="00AE1B39" w:rsidP="00AE1B39">
      <w:pPr>
        <w:ind w:firstLine="420"/>
      </w:pPr>
      <w:r>
        <w:rPr>
          <w:rFonts w:hint="eastAsia"/>
        </w:rPr>
        <w:t>覆盖率：</w:t>
      </w:r>
    </w:p>
    <w:p w14:paraId="13A84CA1" w14:textId="2150F905" w:rsidR="00AE1B39" w:rsidRPr="00694E95" w:rsidRDefault="00AE1B39" w:rsidP="00AE1B39">
      <w:pPr>
        <w:ind w:firstLine="420"/>
      </w:pPr>
      <w:r w:rsidRPr="00AE1B39">
        <w:rPr>
          <w:noProof/>
        </w:rPr>
        <w:drawing>
          <wp:inline distT="0" distB="0" distL="0" distR="0" wp14:anchorId="3A6E08E3" wp14:editId="06B31673">
            <wp:extent cx="5274310" cy="2101850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D015F" w14:textId="6699C15E" w:rsidR="007E31CE" w:rsidRPr="00AE1B39" w:rsidRDefault="005664AF" w:rsidP="0092796E">
      <w:pPr>
        <w:pStyle w:val="4"/>
        <w:rPr>
          <w:rFonts w:ascii="Consolas" w:hAnsi="Consolas" w:cs="Times New Roman"/>
          <w:sz w:val="22"/>
        </w:rPr>
      </w:pPr>
      <w:bookmarkStart w:id="11" w:name="_Toc72249758"/>
      <w:r w:rsidRPr="005664AF">
        <w:rPr>
          <w:rFonts w:ascii="Times New Roman" w:hAnsi="Times New Roman" w:cs="Times New Roman"/>
          <w:sz w:val="22"/>
        </w:rPr>
        <w:lastRenderedPageBreak/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</w:p>
    <w:p w14:paraId="04D1FE53" w14:textId="015D3AF5" w:rsidR="007E31CE" w:rsidRPr="0075471F" w:rsidRDefault="007E31CE" w:rsidP="007E31CE">
      <w:pPr>
        <w:pStyle w:val="a7"/>
        <w:numPr>
          <w:ilvl w:val="0"/>
          <w:numId w:val="38"/>
        </w:numPr>
        <w:ind w:firstLineChars="0"/>
        <w:rPr>
          <w:noProof/>
          <w:sz w:val="24"/>
          <w:szCs w:val="24"/>
        </w:rPr>
      </w:pPr>
      <w:r w:rsidRPr="0075471F">
        <w:rPr>
          <w:rFonts w:hint="eastAsia"/>
          <w:noProof/>
          <w:sz w:val="24"/>
          <w:szCs w:val="24"/>
        </w:rPr>
        <w:t>实现Vertex类</w:t>
      </w:r>
    </w:p>
    <w:p w14:paraId="70AB75A9" w14:textId="094F604F" w:rsidR="007E31CE" w:rsidRPr="0075471F" w:rsidRDefault="007E31CE" w:rsidP="007E31CE">
      <w:pPr>
        <w:pStyle w:val="a7"/>
        <w:numPr>
          <w:ilvl w:val="1"/>
          <w:numId w:val="38"/>
        </w:numPr>
        <w:ind w:firstLineChars="0"/>
        <w:rPr>
          <w:b/>
          <w:bCs/>
          <w:noProof/>
        </w:rPr>
      </w:pPr>
      <w:r w:rsidRPr="0075471F">
        <w:rPr>
          <w:rFonts w:hint="eastAsia"/>
          <w:b/>
          <w:bCs/>
          <w:noProof/>
        </w:rPr>
        <w:t>Vertex类字段定义</w:t>
      </w:r>
    </w:p>
    <w:p w14:paraId="04E1B521" w14:textId="05E36CB7" w:rsidR="00AE1B39" w:rsidRDefault="008F0527" w:rsidP="00AE1B39">
      <w:pPr>
        <w:ind w:left="840"/>
        <w:rPr>
          <w:noProof/>
        </w:rPr>
      </w:pPr>
      <w:r>
        <w:rPr>
          <w:rFonts w:hint="eastAsia"/>
          <w:noProof/>
        </w:rPr>
        <w:t>应该包括点的命名，指向该点的源点表Map，该点指向的终点表Map，定义私有类型。</w:t>
      </w:r>
      <w:r>
        <w:rPr>
          <w:noProof/>
        </w:rPr>
        <w:t>I</w:t>
      </w:r>
      <w:r>
        <w:rPr>
          <w:rFonts w:hint="eastAsia"/>
          <w:noProof/>
        </w:rPr>
        <w:t>mmutab类</w:t>
      </w:r>
    </w:p>
    <w:p w14:paraId="4C10D5F9" w14:textId="7599C5D0" w:rsidR="008F0527" w:rsidRDefault="008F0527" w:rsidP="00AE1B39">
      <w:pPr>
        <w:ind w:left="840"/>
        <w:rPr>
          <w:noProof/>
        </w:rPr>
      </w:pPr>
      <w:r w:rsidRPr="008F0527">
        <w:rPr>
          <w:noProof/>
        </w:rPr>
        <w:drawing>
          <wp:inline distT="0" distB="0" distL="0" distR="0" wp14:anchorId="35CD3D6E" wp14:editId="5B8BAD93">
            <wp:extent cx="5274310" cy="633730"/>
            <wp:effectExtent l="0" t="0" r="254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D819F" w14:textId="1B9559C6" w:rsidR="008F0527" w:rsidRPr="0075471F" w:rsidRDefault="0075471F" w:rsidP="0075471F">
      <w:pPr>
        <w:pStyle w:val="a7"/>
        <w:numPr>
          <w:ilvl w:val="1"/>
          <w:numId w:val="38"/>
        </w:numPr>
        <w:ind w:firstLineChars="0"/>
        <w:rPr>
          <w:b/>
          <w:bCs/>
          <w:noProof/>
        </w:rPr>
      </w:pPr>
      <w:r w:rsidRPr="0075471F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2FC1CA34" wp14:editId="0E0C85F5">
            <wp:simplePos x="0" y="0"/>
            <wp:positionH relativeFrom="margin">
              <wp:posOffset>6985</wp:posOffset>
            </wp:positionH>
            <wp:positionV relativeFrom="paragraph">
              <wp:posOffset>267384</wp:posOffset>
            </wp:positionV>
            <wp:extent cx="5405120" cy="6154420"/>
            <wp:effectExtent l="0" t="0" r="5080" b="0"/>
            <wp:wrapTopAndBottom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120" cy="615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1CE" w:rsidRPr="0075471F">
        <w:rPr>
          <w:rFonts w:hint="eastAsia"/>
          <w:b/>
          <w:bCs/>
          <w:noProof/>
        </w:rPr>
        <w:t>Vertex类方法实现</w:t>
      </w:r>
    </w:p>
    <w:p w14:paraId="559A2F69" w14:textId="1719BA72" w:rsidR="00F54F1A" w:rsidRDefault="00F54F1A" w:rsidP="00F54F1A">
      <w:pPr>
        <w:pStyle w:val="a7"/>
        <w:ind w:left="840" w:firstLineChars="0" w:firstLine="0"/>
        <w:rPr>
          <w:b/>
          <w:bCs/>
          <w:noProof/>
        </w:rPr>
      </w:pPr>
    </w:p>
    <w:p w14:paraId="51125F16" w14:textId="77777777" w:rsidR="00F54F1A" w:rsidRDefault="00F54F1A" w:rsidP="00F54F1A">
      <w:pPr>
        <w:pStyle w:val="a7"/>
        <w:ind w:left="840" w:firstLineChars="0" w:firstLine="0"/>
        <w:rPr>
          <w:b/>
          <w:bCs/>
          <w:noProof/>
        </w:rPr>
      </w:pPr>
    </w:p>
    <w:p w14:paraId="6F731AC8" w14:textId="117BCDFD" w:rsidR="007E31CE" w:rsidRPr="00F54F1A" w:rsidRDefault="007E31CE" w:rsidP="007E31CE">
      <w:pPr>
        <w:pStyle w:val="a7"/>
        <w:numPr>
          <w:ilvl w:val="1"/>
          <w:numId w:val="38"/>
        </w:numPr>
        <w:ind w:firstLineChars="0"/>
        <w:rPr>
          <w:b/>
          <w:bCs/>
          <w:noProof/>
        </w:rPr>
      </w:pPr>
      <w:r w:rsidRPr="00F54F1A">
        <w:rPr>
          <w:rFonts w:hint="eastAsia"/>
          <w:b/>
          <w:bCs/>
          <w:noProof/>
        </w:rPr>
        <w:t>AF、RI、Safety</w:t>
      </w:r>
      <w:r w:rsidRPr="00F54F1A">
        <w:rPr>
          <w:b/>
          <w:bCs/>
          <w:noProof/>
        </w:rPr>
        <w:t xml:space="preserve"> </w:t>
      </w:r>
      <w:r w:rsidRPr="00F54F1A">
        <w:rPr>
          <w:rFonts w:hint="eastAsia"/>
          <w:b/>
          <w:bCs/>
          <w:noProof/>
        </w:rPr>
        <w:t>from</w:t>
      </w:r>
      <w:r w:rsidRPr="00F54F1A">
        <w:rPr>
          <w:b/>
          <w:bCs/>
          <w:noProof/>
        </w:rPr>
        <w:t xml:space="preserve"> </w:t>
      </w:r>
      <w:r w:rsidRPr="00F54F1A">
        <w:rPr>
          <w:rFonts w:hint="eastAsia"/>
          <w:b/>
          <w:bCs/>
          <w:noProof/>
        </w:rPr>
        <w:t>rep</w:t>
      </w:r>
      <w:r w:rsidRPr="00F54F1A">
        <w:rPr>
          <w:b/>
          <w:bCs/>
          <w:noProof/>
        </w:rPr>
        <w:t xml:space="preserve"> </w:t>
      </w:r>
      <w:r w:rsidRPr="00F54F1A">
        <w:rPr>
          <w:rFonts w:hint="eastAsia"/>
          <w:b/>
          <w:bCs/>
          <w:noProof/>
        </w:rPr>
        <w:t>exposure</w:t>
      </w:r>
    </w:p>
    <w:p w14:paraId="5A52153B" w14:textId="74284C80" w:rsidR="00F54F1A" w:rsidRDefault="00F54F1A" w:rsidP="00F54F1A">
      <w:pPr>
        <w:ind w:left="840"/>
        <w:rPr>
          <w:noProof/>
        </w:rPr>
      </w:pPr>
      <w:r w:rsidRPr="00F54F1A">
        <w:rPr>
          <w:noProof/>
        </w:rPr>
        <w:drawing>
          <wp:inline distT="0" distB="0" distL="0" distR="0" wp14:anchorId="5D0A7EEF" wp14:editId="357BD164">
            <wp:extent cx="5274310" cy="1435735"/>
            <wp:effectExtent l="0" t="0" r="254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BD079" w14:textId="1063FF11" w:rsidR="00F54F1A" w:rsidRDefault="00F54F1A" w:rsidP="00F54F1A">
      <w:pPr>
        <w:ind w:left="840"/>
        <w:rPr>
          <w:noProof/>
        </w:rPr>
      </w:pPr>
    </w:p>
    <w:p w14:paraId="673CED70" w14:textId="77777777" w:rsidR="00F54F1A" w:rsidRDefault="00F54F1A" w:rsidP="00F54F1A">
      <w:pPr>
        <w:ind w:left="840"/>
        <w:rPr>
          <w:noProof/>
        </w:rPr>
      </w:pPr>
    </w:p>
    <w:p w14:paraId="2DD761B8" w14:textId="6A1CC1D1" w:rsidR="007E31CE" w:rsidRPr="00F54F1A" w:rsidRDefault="007E31CE" w:rsidP="007E31CE">
      <w:pPr>
        <w:pStyle w:val="a7"/>
        <w:numPr>
          <w:ilvl w:val="1"/>
          <w:numId w:val="38"/>
        </w:numPr>
        <w:ind w:firstLineChars="0"/>
        <w:rPr>
          <w:b/>
          <w:bCs/>
          <w:noProof/>
        </w:rPr>
      </w:pPr>
      <w:r w:rsidRPr="00F54F1A">
        <w:rPr>
          <w:b/>
          <w:bCs/>
          <w:noProof/>
        </w:rPr>
        <w:t>T</w:t>
      </w:r>
      <w:r w:rsidRPr="00F54F1A">
        <w:rPr>
          <w:rFonts w:hint="eastAsia"/>
          <w:b/>
          <w:bCs/>
          <w:noProof/>
        </w:rPr>
        <w:t>esting</w:t>
      </w:r>
      <w:r w:rsidRPr="00F54F1A">
        <w:rPr>
          <w:b/>
          <w:bCs/>
          <w:noProof/>
        </w:rPr>
        <w:t xml:space="preserve"> </w:t>
      </w:r>
      <w:r w:rsidRPr="00F54F1A">
        <w:rPr>
          <w:rFonts w:hint="eastAsia"/>
          <w:b/>
          <w:bCs/>
          <w:noProof/>
        </w:rPr>
        <w:t>strategy</w:t>
      </w:r>
    </w:p>
    <w:p w14:paraId="36EACE11" w14:textId="23C49D6C" w:rsidR="00F54F1A" w:rsidRDefault="00F54F1A" w:rsidP="00F54F1A">
      <w:pPr>
        <w:ind w:left="840"/>
        <w:rPr>
          <w:noProof/>
        </w:rPr>
      </w:pPr>
      <w:r w:rsidRPr="00F54F1A">
        <w:rPr>
          <w:noProof/>
        </w:rPr>
        <w:drawing>
          <wp:inline distT="0" distB="0" distL="0" distR="0" wp14:anchorId="2E47E4E6" wp14:editId="1DC296DC">
            <wp:extent cx="5274310" cy="3175635"/>
            <wp:effectExtent l="0" t="0" r="2540" b="571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71AAE" w14:textId="48D80543" w:rsidR="00F54F1A" w:rsidRDefault="00F54F1A" w:rsidP="00F54F1A">
      <w:pPr>
        <w:ind w:left="840"/>
        <w:rPr>
          <w:noProof/>
        </w:rPr>
      </w:pPr>
      <w:r w:rsidRPr="00F54F1A">
        <w:rPr>
          <w:noProof/>
        </w:rPr>
        <w:drawing>
          <wp:inline distT="0" distB="0" distL="0" distR="0" wp14:anchorId="31ADB255" wp14:editId="7E8E19D8">
            <wp:extent cx="5274310" cy="860425"/>
            <wp:effectExtent l="0" t="0" r="254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EAAB1" w14:textId="3AE44D0B" w:rsidR="00F54F1A" w:rsidRDefault="00F54F1A" w:rsidP="00F54F1A">
      <w:pPr>
        <w:ind w:left="840"/>
        <w:rPr>
          <w:noProof/>
        </w:rPr>
      </w:pPr>
      <w:r w:rsidRPr="00F54F1A">
        <w:rPr>
          <w:noProof/>
        </w:rPr>
        <w:drawing>
          <wp:inline distT="0" distB="0" distL="0" distR="0" wp14:anchorId="636C7AEE" wp14:editId="3FD89DBE">
            <wp:extent cx="5274310" cy="927100"/>
            <wp:effectExtent l="0" t="0" r="2540" b="635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1BA83" w14:textId="48D6A742" w:rsidR="007E31CE" w:rsidRDefault="007E31CE" w:rsidP="007E31CE">
      <w:pPr>
        <w:rPr>
          <w:noProof/>
        </w:rPr>
      </w:pPr>
    </w:p>
    <w:p w14:paraId="6DDB67C4" w14:textId="1528AD69" w:rsidR="00F54F1A" w:rsidRDefault="00F54F1A" w:rsidP="007E31CE">
      <w:pPr>
        <w:rPr>
          <w:noProof/>
        </w:rPr>
      </w:pPr>
    </w:p>
    <w:p w14:paraId="54915B80" w14:textId="77777777" w:rsidR="00F54F1A" w:rsidRDefault="00F54F1A" w:rsidP="007E31CE">
      <w:pPr>
        <w:rPr>
          <w:noProof/>
        </w:rPr>
      </w:pPr>
    </w:p>
    <w:p w14:paraId="53CA2279" w14:textId="15139C1B" w:rsidR="007E31CE" w:rsidRPr="00F54F1A" w:rsidRDefault="007E31CE" w:rsidP="007E31CE">
      <w:pPr>
        <w:pStyle w:val="a7"/>
        <w:numPr>
          <w:ilvl w:val="0"/>
          <w:numId w:val="38"/>
        </w:numPr>
        <w:ind w:firstLineChars="0"/>
        <w:rPr>
          <w:noProof/>
          <w:sz w:val="24"/>
          <w:szCs w:val="24"/>
        </w:rPr>
      </w:pPr>
      <w:r w:rsidRPr="00F54F1A">
        <w:rPr>
          <w:rFonts w:hint="eastAsia"/>
          <w:noProof/>
          <w:sz w:val="24"/>
          <w:szCs w:val="24"/>
        </w:rPr>
        <w:lastRenderedPageBreak/>
        <w:t>实现ConcreteVerticesGraph类</w:t>
      </w:r>
    </w:p>
    <w:p w14:paraId="57140C1C" w14:textId="3A90A10B" w:rsidR="007E31CE" w:rsidRPr="00F54F1A" w:rsidRDefault="007E31CE" w:rsidP="007E31CE">
      <w:pPr>
        <w:pStyle w:val="a7"/>
        <w:numPr>
          <w:ilvl w:val="1"/>
          <w:numId w:val="38"/>
        </w:numPr>
        <w:ind w:firstLineChars="0"/>
        <w:rPr>
          <w:b/>
          <w:bCs/>
          <w:noProof/>
        </w:rPr>
      </w:pPr>
      <w:r w:rsidRPr="00F54F1A">
        <w:rPr>
          <w:rFonts w:hint="eastAsia"/>
          <w:b/>
          <w:bCs/>
          <w:noProof/>
        </w:rPr>
        <w:t>ConcreteVerticesGraph类字段定义</w:t>
      </w:r>
    </w:p>
    <w:p w14:paraId="597EF3C4" w14:textId="213F0E79" w:rsidR="00F54F1A" w:rsidRDefault="00F54F1A" w:rsidP="00F54F1A">
      <w:pPr>
        <w:ind w:left="840"/>
        <w:rPr>
          <w:noProof/>
        </w:rPr>
      </w:pPr>
      <w:r>
        <w:rPr>
          <w:rFonts w:hint="eastAsia"/>
          <w:noProof/>
        </w:rPr>
        <w:t>定义有Vertex构成的List，定义私有类型。</w:t>
      </w:r>
      <w:r>
        <w:rPr>
          <w:noProof/>
        </w:rPr>
        <w:t>I</w:t>
      </w:r>
      <w:r>
        <w:rPr>
          <w:rFonts w:hint="eastAsia"/>
          <w:noProof/>
        </w:rPr>
        <w:t>mmuta类。</w:t>
      </w:r>
    </w:p>
    <w:p w14:paraId="0B1B05F6" w14:textId="1402F22C" w:rsidR="00F54F1A" w:rsidRPr="00B75E24" w:rsidRDefault="00F54F1A" w:rsidP="00F54F1A">
      <w:pPr>
        <w:ind w:left="840"/>
        <w:rPr>
          <w:b/>
          <w:bCs/>
          <w:noProof/>
        </w:rPr>
      </w:pPr>
      <w:r w:rsidRPr="00B75E24">
        <w:rPr>
          <w:b/>
          <w:bCs/>
          <w:noProof/>
        </w:rPr>
        <w:drawing>
          <wp:inline distT="0" distB="0" distL="0" distR="0" wp14:anchorId="50114C8A" wp14:editId="5E268BAF">
            <wp:extent cx="5274310" cy="485140"/>
            <wp:effectExtent l="0" t="0" r="254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65057" w14:textId="68282917" w:rsidR="00F54F1A" w:rsidRPr="00B75E24" w:rsidRDefault="00B75E24" w:rsidP="00B75E24">
      <w:pPr>
        <w:pStyle w:val="a7"/>
        <w:numPr>
          <w:ilvl w:val="1"/>
          <w:numId w:val="38"/>
        </w:numPr>
        <w:ind w:firstLineChars="0"/>
        <w:rPr>
          <w:b/>
          <w:bCs/>
          <w:noProof/>
        </w:rPr>
      </w:pPr>
      <w:r w:rsidRPr="00B75E24">
        <w:rPr>
          <w:b/>
          <w:bCs/>
          <w:noProof/>
        </w:rPr>
        <w:drawing>
          <wp:anchor distT="0" distB="0" distL="114300" distR="114300" simplePos="0" relativeHeight="251662336" behindDoc="1" locked="0" layoutInCell="1" allowOverlap="1" wp14:anchorId="1C8B4810" wp14:editId="0B86F599">
            <wp:simplePos x="0" y="0"/>
            <wp:positionH relativeFrom="column">
              <wp:posOffset>-988695</wp:posOffset>
            </wp:positionH>
            <wp:positionV relativeFrom="paragraph">
              <wp:posOffset>202565</wp:posOffset>
            </wp:positionV>
            <wp:extent cx="7330440" cy="5774690"/>
            <wp:effectExtent l="0" t="0" r="3810" b="0"/>
            <wp:wrapTopAndBottom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5774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1CE" w:rsidRPr="00B75E24">
        <w:rPr>
          <w:b/>
          <w:bCs/>
          <w:noProof/>
        </w:rPr>
        <w:t>ConcreteVerticesGraph</w:t>
      </w:r>
      <w:r w:rsidR="007E31CE" w:rsidRPr="00B75E24">
        <w:rPr>
          <w:rFonts w:hint="eastAsia"/>
          <w:b/>
          <w:bCs/>
          <w:noProof/>
        </w:rPr>
        <w:t>类方法实现</w:t>
      </w:r>
    </w:p>
    <w:p w14:paraId="39AFE2CA" w14:textId="16A73343" w:rsidR="00B75E24" w:rsidRPr="00B75E24" w:rsidRDefault="00B75E24" w:rsidP="00B75E24">
      <w:pPr>
        <w:pStyle w:val="a7"/>
        <w:numPr>
          <w:ilvl w:val="1"/>
          <w:numId w:val="38"/>
        </w:numPr>
        <w:ind w:firstLineChars="0"/>
        <w:rPr>
          <w:b/>
          <w:bCs/>
          <w:noProof/>
        </w:rPr>
      </w:pPr>
      <w:r w:rsidRPr="00B75E24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61964B81" wp14:editId="21756BF6">
            <wp:simplePos x="0" y="0"/>
            <wp:positionH relativeFrom="column">
              <wp:posOffset>320040</wp:posOffset>
            </wp:positionH>
            <wp:positionV relativeFrom="paragraph">
              <wp:posOffset>6032500</wp:posOffset>
            </wp:positionV>
            <wp:extent cx="4536440" cy="1118235"/>
            <wp:effectExtent l="0" t="0" r="0" b="5715"/>
            <wp:wrapTopAndBottom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6440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1CE" w:rsidRPr="00B75E24">
        <w:rPr>
          <w:rFonts w:hint="eastAsia"/>
          <w:b/>
          <w:bCs/>
          <w:noProof/>
        </w:rPr>
        <w:t>AF、RI、Safety</w:t>
      </w:r>
      <w:r w:rsidR="007E31CE" w:rsidRPr="00B75E24">
        <w:rPr>
          <w:b/>
          <w:bCs/>
          <w:noProof/>
        </w:rPr>
        <w:t xml:space="preserve"> </w:t>
      </w:r>
      <w:r w:rsidR="007E31CE" w:rsidRPr="00B75E24">
        <w:rPr>
          <w:rFonts w:hint="eastAsia"/>
          <w:b/>
          <w:bCs/>
          <w:noProof/>
        </w:rPr>
        <w:t>from</w:t>
      </w:r>
      <w:r w:rsidR="007E31CE" w:rsidRPr="00B75E24">
        <w:rPr>
          <w:b/>
          <w:bCs/>
          <w:noProof/>
        </w:rPr>
        <w:t xml:space="preserve"> </w:t>
      </w:r>
      <w:r w:rsidR="007E31CE" w:rsidRPr="00B75E24">
        <w:rPr>
          <w:rFonts w:hint="eastAsia"/>
          <w:b/>
          <w:bCs/>
          <w:noProof/>
        </w:rPr>
        <w:t>rep</w:t>
      </w:r>
      <w:r w:rsidR="007E31CE" w:rsidRPr="00B75E24">
        <w:rPr>
          <w:b/>
          <w:bCs/>
          <w:noProof/>
        </w:rPr>
        <w:t xml:space="preserve"> </w:t>
      </w:r>
      <w:r w:rsidR="007E31CE" w:rsidRPr="00B75E24">
        <w:rPr>
          <w:rFonts w:hint="eastAsia"/>
          <w:b/>
          <w:bCs/>
          <w:noProof/>
        </w:rPr>
        <w:t>exposure</w:t>
      </w:r>
    </w:p>
    <w:p w14:paraId="053A73FB" w14:textId="77777777" w:rsidR="007E31CE" w:rsidRDefault="007E31CE" w:rsidP="007E31CE">
      <w:pPr>
        <w:pStyle w:val="a7"/>
        <w:numPr>
          <w:ilvl w:val="1"/>
          <w:numId w:val="38"/>
        </w:numPr>
        <w:ind w:firstLineChars="0"/>
        <w:rPr>
          <w:noProof/>
        </w:rPr>
      </w:pPr>
      <w:r>
        <w:rPr>
          <w:noProof/>
        </w:rPr>
        <w:lastRenderedPageBreak/>
        <w:t>T</w:t>
      </w:r>
      <w:r>
        <w:rPr>
          <w:rFonts w:hint="eastAsia"/>
          <w:noProof/>
        </w:rPr>
        <w:t>esting</w:t>
      </w:r>
      <w:r>
        <w:rPr>
          <w:noProof/>
        </w:rPr>
        <w:t xml:space="preserve"> </w:t>
      </w:r>
      <w:r>
        <w:rPr>
          <w:rFonts w:hint="eastAsia"/>
          <w:noProof/>
        </w:rPr>
        <w:t>strategy</w:t>
      </w:r>
    </w:p>
    <w:p w14:paraId="2C58751A" w14:textId="2CCAA0AA" w:rsidR="007E31CE" w:rsidRDefault="002537B8" w:rsidP="00B75E24">
      <w:pPr>
        <w:ind w:left="840"/>
        <w:rPr>
          <w:noProof/>
        </w:rPr>
      </w:pPr>
      <w:r w:rsidRPr="002537B8">
        <w:rPr>
          <w:noProof/>
        </w:rPr>
        <w:drawing>
          <wp:anchor distT="0" distB="0" distL="114300" distR="114300" simplePos="0" relativeHeight="251665408" behindDoc="0" locked="0" layoutInCell="1" allowOverlap="1" wp14:anchorId="2AF69878" wp14:editId="047D2EFB">
            <wp:simplePos x="0" y="0"/>
            <wp:positionH relativeFrom="column">
              <wp:posOffset>-224790</wp:posOffset>
            </wp:positionH>
            <wp:positionV relativeFrom="paragraph">
              <wp:posOffset>273050</wp:posOffset>
            </wp:positionV>
            <wp:extent cx="6029960" cy="2552700"/>
            <wp:effectExtent l="0" t="0" r="8890" b="0"/>
            <wp:wrapTopAndBottom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996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5E24">
        <w:rPr>
          <w:rFonts w:hint="eastAsia"/>
          <w:noProof/>
        </w:rPr>
        <w:t>继承Graph的测试策略，添加对toString的测试：</w:t>
      </w:r>
    </w:p>
    <w:p w14:paraId="3A5FB791" w14:textId="74DCBDE8" w:rsidR="00B75E24" w:rsidRDefault="00B75E24" w:rsidP="00B75E24">
      <w:pPr>
        <w:ind w:left="840"/>
        <w:rPr>
          <w:noProof/>
        </w:rPr>
      </w:pPr>
    </w:p>
    <w:p w14:paraId="536E6038" w14:textId="5E1F6481" w:rsidR="002537B8" w:rsidRDefault="002537B8" w:rsidP="00B75E24">
      <w:pPr>
        <w:ind w:left="840"/>
        <w:rPr>
          <w:noProof/>
        </w:rPr>
      </w:pPr>
      <w:r>
        <w:rPr>
          <w:rFonts w:hint="eastAsia"/>
          <w:noProof/>
        </w:rPr>
        <w:t>测试结果：</w:t>
      </w:r>
    </w:p>
    <w:p w14:paraId="755F8240" w14:textId="46B2A8AA" w:rsidR="002537B8" w:rsidRDefault="002537B8" w:rsidP="002537B8">
      <w:pPr>
        <w:rPr>
          <w:noProof/>
        </w:rPr>
      </w:pPr>
      <w:r w:rsidRPr="002537B8">
        <w:rPr>
          <w:noProof/>
        </w:rPr>
        <w:drawing>
          <wp:inline distT="0" distB="0" distL="0" distR="0" wp14:anchorId="4EFD69E8" wp14:editId="7F384309">
            <wp:extent cx="3327900" cy="2975317"/>
            <wp:effectExtent l="0" t="0" r="635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36571" cy="298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3C9CC" w14:textId="0018519B" w:rsidR="007E31CE" w:rsidRDefault="002537B8" w:rsidP="0092796E">
      <w:pPr>
        <w:rPr>
          <w:noProof/>
        </w:rPr>
      </w:pPr>
      <w:r>
        <w:rPr>
          <w:noProof/>
        </w:rPr>
        <w:tab/>
      </w:r>
      <w:r>
        <w:rPr>
          <w:rFonts w:hint="eastAsia"/>
          <w:noProof/>
        </w:rPr>
        <w:t>覆盖率：</w:t>
      </w:r>
    </w:p>
    <w:p w14:paraId="0BDB45F5" w14:textId="10E91919" w:rsidR="0092796E" w:rsidRPr="0092796E" w:rsidRDefault="002537B8" w:rsidP="0092796E">
      <w:pPr>
        <w:rPr>
          <w:noProof/>
        </w:rPr>
      </w:pPr>
      <w:r w:rsidRPr="002537B8">
        <w:rPr>
          <w:noProof/>
        </w:rPr>
        <w:drawing>
          <wp:inline distT="0" distB="0" distL="0" distR="0" wp14:anchorId="23328C23" wp14:editId="30CB1EE9">
            <wp:extent cx="5274310" cy="1954530"/>
            <wp:effectExtent l="0" t="0" r="2540" b="762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307B5" w14:textId="21CD6D3E" w:rsidR="002537B8" w:rsidRPr="002E26A8" w:rsidRDefault="005664AF" w:rsidP="002537B8">
      <w:pPr>
        <w:pStyle w:val="3"/>
        <w:rPr>
          <w:rFonts w:ascii="Consolas" w:hAnsi="Consolas" w:cs="Times New Roman"/>
          <w:sz w:val="24"/>
        </w:rPr>
      </w:pPr>
      <w:bookmarkStart w:id="12" w:name="_Toc72249759"/>
      <w:r w:rsidRPr="005664AF">
        <w:rPr>
          <w:rFonts w:ascii="Times New Roman" w:hAnsi="Times New Roman" w:cs="Times New Roman"/>
          <w:sz w:val="24"/>
        </w:rPr>
        <w:lastRenderedPageBreak/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247423EA" w14:textId="3C32E047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722497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70A1ACB6" w14:textId="77777777" w:rsidR="002E26A8" w:rsidRDefault="002E26A8" w:rsidP="002E26A8">
      <w:pPr>
        <w:ind w:firstLineChars="200" w:firstLine="420"/>
      </w:pPr>
      <w:r>
        <w:rPr>
          <w:rFonts w:hint="eastAsia"/>
        </w:rPr>
        <w:t>使用泛型。根据我的理解，其实可以很简单的把String改成L，然后剩下地方哪里出错改哪里，一般就是加个L。</w:t>
      </w:r>
    </w:p>
    <w:p w14:paraId="06D2CA01" w14:textId="59D6A734" w:rsidR="00510151" w:rsidRDefault="002E26A8" w:rsidP="00510151">
      <w:r w:rsidRPr="002537B8">
        <w:rPr>
          <w:noProof/>
        </w:rPr>
        <w:drawing>
          <wp:inline distT="0" distB="0" distL="0" distR="0" wp14:anchorId="34C5D6E0" wp14:editId="53FE66ED">
            <wp:extent cx="5274310" cy="863600"/>
            <wp:effectExtent l="0" t="0" r="254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963F7" w14:textId="28141B84" w:rsidR="002E26A8" w:rsidRDefault="002E26A8" w:rsidP="00510151">
      <w:r w:rsidRPr="002537B8">
        <w:rPr>
          <w:noProof/>
        </w:rPr>
        <w:drawing>
          <wp:inline distT="0" distB="0" distL="0" distR="0" wp14:anchorId="49D9F73E" wp14:editId="3EC56DE9">
            <wp:extent cx="5274310" cy="1106170"/>
            <wp:effectExtent l="0" t="0" r="254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05DC3" w14:textId="32CC61B4" w:rsidR="002E26A8" w:rsidRPr="002E26A8" w:rsidRDefault="002E26A8" w:rsidP="00510151">
      <w:r w:rsidRPr="002537B8">
        <w:rPr>
          <w:noProof/>
        </w:rPr>
        <w:drawing>
          <wp:inline distT="0" distB="0" distL="0" distR="0" wp14:anchorId="65CD12B3" wp14:editId="45E20F0B">
            <wp:extent cx="5274310" cy="1188085"/>
            <wp:effectExtent l="0" t="0" r="254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28BF8" w14:textId="60E49859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4" w:name="_Toc72249761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4"/>
    </w:p>
    <w:p w14:paraId="3CB56A58" w14:textId="1167042D" w:rsidR="002E26A8" w:rsidRPr="002E26A8" w:rsidRDefault="002E26A8" w:rsidP="002E26A8">
      <w:pPr>
        <w:rPr>
          <w:b/>
          <w:bCs/>
        </w:rPr>
      </w:pPr>
      <w:r w:rsidRPr="002E26A8">
        <w:rPr>
          <w:rFonts w:hint="eastAsia"/>
          <w:b/>
          <w:bCs/>
        </w:rPr>
        <w:t>调用一个具体的实现即可：</w:t>
      </w:r>
    </w:p>
    <w:p w14:paraId="3817DB56" w14:textId="59B701B0" w:rsidR="002E26A8" w:rsidRDefault="002E26A8" w:rsidP="002E26A8">
      <w:r w:rsidRPr="002E26A8">
        <w:rPr>
          <w:noProof/>
        </w:rPr>
        <w:drawing>
          <wp:inline distT="0" distB="0" distL="0" distR="0" wp14:anchorId="67CE0A77" wp14:editId="15041C1B">
            <wp:extent cx="5274310" cy="851535"/>
            <wp:effectExtent l="0" t="0" r="2540" b="571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89A86" w14:textId="23E6CEB5" w:rsidR="002E26A8" w:rsidRPr="002E26A8" w:rsidRDefault="002E26A8" w:rsidP="002E26A8">
      <w:pPr>
        <w:rPr>
          <w:b/>
          <w:bCs/>
        </w:rPr>
      </w:pPr>
      <w:r w:rsidRPr="002E26A8">
        <w:rPr>
          <w:rFonts w:hint="eastAsia"/>
          <w:b/>
          <w:bCs/>
        </w:rPr>
        <w:t>最后进行具体化之后所有方法的测试，包括add（）、set（）、remove（）等：</w:t>
      </w:r>
    </w:p>
    <w:p w14:paraId="6894BB5C" w14:textId="0E173ADD" w:rsidR="002E26A8" w:rsidRDefault="002E26A8" w:rsidP="002E26A8">
      <w:r w:rsidRPr="002E26A8">
        <w:rPr>
          <w:noProof/>
        </w:rPr>
        <w:drawing>
          <wp:inline distT="0" distB="0" distL="0" distR="0" wp14:anchorId="715EAC4D" wp14:editId="6D05AEFE">
            <wp:extent cx="5274310" cy="1870075"/>
            <wp:effectExtent l="0" t="0" r="254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FC0A" w14:textId="5DBE1224" w:rsidR="002E26A8" w:rsidRDefault="002E26A8" w:rsidP="002E26A8">
      <w:r w:rsidRPr="002E26A8">
        <w:rPr>
          <w:noProof/>
        </w:rPr>
        <w:lastRenderedPageBreak/>
        <w:drawing>
          <wp:inline distT="0" distB="0" distL="0" distR="0" wp14:anchorId="5FCAD9C6" wp14:editId="59F62D93">
            <wp:extent cx="5274310" cy="2455545"/>
            <wp:effectExtent l="0" t="0" r="2540" b="190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30F6" w14:textId="0EB8A726" w:rsidR="002E26A8" w:rsidRDefault="002E26A8" w:rsidP="002E26A8">
      <w:r w:rsidRPr="002E26A8">
        <w:rPr>
          <w:noProof/>
        </w:rPr>
        <w:drawing>
          <wp:inline distT="0" distB="0" distL="0" distR="0" wp14:anchorId="763C1C62" wp14:editId="36BDB9D3">
            <wp:extent cx="5274310" cy="2728595"/>
            <wp:effectExtent l="0" t="0" r="2540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5EED9" w14:textId="02DCDA37" w:rsidR="002E26A8" w:rsidRPr="002E26A8" w:rsidRDefault="002E26A8" w:rsidP="002E26A8">
      <w:pPr>
        <w:rPr>
          <w:b/>
          <w:bCs/>
        </w:rPr>
      </w:pPr>
      <w:r w:rsidRPr="002E26A8">
        <w:rPr>
          <w:rFonts w:hint="eastAsia"/>
          <w:b/>
          <w:bCs/>
        </w:rPr>
        <w:t>测试结果：</w:t>
      </w:r>
    </w:p>
    <w:p w14:paraId="6DAC2ADF" w14:textId="3C429FC8" w:rsidR="002E26A8" w:rsidRDefault="002E26A8" w:rsidP="002E26A8">
      <w:r w:rsidRPr="002E26A8">
        <w:rPr>
          <w:noProof/>
        </w:rPr>
        <w:drawing>
          <wp:inline distT="0" distB="0" distL="0" distR="0" wp14:anchorId="266D6E46" wp14:editId="7A5F7CC6">
            <wp:extent cx="2317922" cy="1434904"/>
            <wp:effectExtent l="0" t="0" r="635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328320" cy="1441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88C34" w14:textId="394210B5" w:rsidR="002E26A8" w:rsidRPr="002E26A8" w:rsidRDefault="002E26A8" w:rsidP="002E26A8">
      <w:pPr>
        <w:rPr>
          <w:b/>
          <w:bCs/>
        </w:rPr>
      </w:pPr>
      <w:r w:rsidRPr="002E26A8">
        <w:rPr>
          <w:rFonts w:hint="eastAsia"/>
          <w:b/>
          <w:bCs/>
        </w:rPr>
        <w:t>覆盖率：</w:t>
      </w:r>
    </w:p>
    <w:p w14:paraId="3687B1B1" w14:textId="268CF9B4" w:rsidR="002E26A8" w:rsidRPr="002E26A8" w:rsidRDefault="002E26A8" w:rsidP="002E26A8">
      <w:r w:rsidRPr="002E26A8">
        <w:rPr>
          <w:noProof/>
        </w:rPr>
        <w:drawing>
          <wp:inline distT="0" distB="0" distL="0" distR="0" wp14:anchorId="095438B9" wp14:editId="780A9E39">
            <wp:extent cx="5274310" cy="1100455"/>
            <wp:effectExtent l="0" t="0" r="2540" b="444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07945" w14:textId="38EECA53" w:rsid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72249762"/>
      <w:r w:rsidRPr="002E6F7F">
        <w:rPr>
          <w:rFonts w:ascii="Times New Roman" w:hAnsi="Times New Roman" w:cs="Times New Roman"/>
          <w:sz w:val="24"/>
        </w:rPr>
        <w:lastRenderedPageBreak/>
        <w:t>Problem 4: Poetic walks</w:t>
      </w:r>
      <w:bookmarkEnd w:id="15"/>
    </w:p>
    <w:p w14:paraId="3BD4AACB" w14:textId="6813F5F0" w:rsidR="002E26A8" w:rsidRPr="002E26A8" w:rsidRDefault="002E26A8" w:rsidP="002E26A8">
      <w:pPr>
        <w:ind w:firstLineChars="200" w:firstLine="420"/>
      </w:pPr>
      <w:r w:rsidRPr="004A30AF">
        <w:rPr>
          <w:rFonts w:ascii="Times New Roman" w:hAnsi="Times New Roman" w:cs="Times New Roman" w:hint="eastAsia"/>
          <w:szCs w:val="24"/>
        </w:rPr>
        <w:t>要求我们实现一个类，</w:t>
      </w:r>
      <w:r>
        <w:rPr>
          <w:rFonts w:ascii="Times New Roman" w:hAnsi="Times New Roman" w:cs="Times New Roman" w:hint="eastAsia"/>
          <w:szCs w:val="24"/>
        </w:rPr>
        <w:t>需要</w:t>
      </w:r>
      <w:r w:rsidRPr="004A30AF">
        <w:rPr>
          <w:rFonts w:ascii="Times New Roman" w:hAnsi="Times New Roman" w:cs="Times New Roman" w:hint="eastAsia"/>
          <w:szCs w:val="24"/>
        </w:rPr>
        <w:t>利用之前实现的图结构，能够将语料库转化为该种图结构，并且在图中搜索，完成对输入的诗句的句子进行扩充</w:t>
      </w:r>
      <w:r>
        <w:rPr>
          <w:rFonts w:ascii="Times New Roman" w:hAnsi="Times New Roman" w:cs="Times New Roman" w:hint="eastAsia"/>
          <w:szCs w:val="24"/>
        </w:rPr>
        <w:t>。</w:t>
      </w:r>
    </w:p>
    <w:p w14:paraId="06090D2F" w14:textId="60CEF7F0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6" w:name="_Toc72249763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6"/>
    </w:p>
    <w:p w14:paraId="7F0AA6C6" w14:textId="0A3B3319" w:rsidR="002E26A8" w:rsidRPr="000832CC" w:rsidRDefault="002E26A8" w:rsidP="002E26A8">
      <w:pPr>
        <w:rPr>
          <w:b/>
          <w:bCs/>
        </w:rPr>
      </w:pPr>
      <w:r w:rsidRPr="000832CC">
        <w:rPr>
          <w:b/>
          <w:bCs/>
        </w:rPr>
        <w:t>T</w:t>
      </w:r>
      <w:r w:rsidRPr="000832CC">
        <w:rPr>
          <w:rFonts w:hint="eastAsia"/>
          <w:b/>
          <w:bCs/>
        </w:rPr>
        <w:t>esting</w:t>
      </w:r>
      <w:r w:rsidRPr="000832CC">
        <w:rPr>
          <w:b/>
          <w:bCs/>
        </w:rPr>
        <w:t xml:space="preserve"> </w:t>
      </w:r>
      <w:r w:rsidRPr="000832CC">
        <w:rPr>
          <w:rFonts w:hint="eastAsia"/>
          <w:b/>
          <w:bCs/>
        </w:rPr>
        <w:t>strategy</w:t>
      </w:r>
      <w:r w:rsidR="000832CC" w:rsidRPr="000832CC">
        <w:rPr>
          <w:rFonts w:hint="eastAsia"/>
          <w:b/>
          <w:bCs/>
        </w:rPr>
        <w:t>：</w:t>
      </w:r>
    </w:p>
    <w:p w14:paraId="1C240566" w14:textId="27CE79D2" w:rsidR="000832CC" w:rsidRDefault="000832CC" w:rsidP="002E26A8">
      <w:r w:rsidRPr="000832CC">
        <w:rPr>
          <w:noProof/>
        </w:rPr>
        <w:drawing>
          <wp:inline distT="0" distB="0" distL="0" distR="0" wp14:anchorId="37243AB1" wp14:editId="7DE50062">
            <wp:extent cx="5274310" cy="1246505"/>
            <wp:effectExtent l="0" t="0" r="254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3345E" w14:textId="6B138F94" w:rsidR="002E26A8" w:rsidRDefault="000832CC" w:rsidP="002E26A8">
      <w:r w:rsidRPr="000832CC">
        <w:rPr>
          <w:noProof/>
        </w:rPr>
        <w:drawing>
          <wp:inline distT="0" distB="0" distL="0" distR="0" wp14:anchorId="68781C3F" wp14:editId="791600EB">
            <wp:extent cx="5274310" cy="1054735"/>
            <wp:effectExtent l="0" t="0" r="254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06423" w14:textId="207131AF" w:rsidR="000832CC" w:rsidRDefault="000832CC" w:rsidP="002E26A8">
      <w:r>
        <w:rPr>
          <w:rFonts w:hint="eastAsia"/>
        </w:rPr>
        <w:t>测试结果：</w:t>
      </w:r>
    </w:p>
    <w:p w14:paraId="318BCDAF" w14:textId="5F0D8EC1" w:rsidR="000832CC" w:rsidRDefault="000832CC" w:rsidP="002E26A8">
      <w:r w:rsidRPr="000832CC">
        <w:rPr>
          <w:noProof/>
        </w:rPr>
        <w:drawing>
          <wp:inline distT="0" distB="0" distL="0" distR="0" wp14:anchorId="4FEE013E" wp14:editId="30A4B71F">
            <wp:extent cx="2715065" cy="851279"/>
            <wp:effectExtent l="0" t="0" r="0" b="635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730039" cy="85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A725C" w14:textId="247C57D2" w:rsidR="000832CC" w:rsidRDefault="000832CC" w:rsidP="002E26A8">
      <w:r>
        <w:rPr>
          <w:rFonts w:hint="eastAsia"/>
        </w:rPr>
        <w:t>覆盖率：</w:t>
      </w:r>
    </w:p>
    <w:p w14:paraId="5141D0F4" w14:textId="419B42F7" w:rsidR="000832CC" w:rsidRPr="002E26A8" w:rsidRDefault="000832CC" w:rsidP="002E26A8">
      <w:r w:rsidRPr="000832CC">
        <w:rPr>
          <w:noProof/>
        </w:rPr>
        <w:drawing>
          <wp:inline distT="0" distB="0" distL="0" distR="0" wp14:anchorId="7C64DA90" wp14:editId="513CC4BC">
            <wp:extent cx="2807523" cy="703384"/>
            <wp:effectExtent l="0" t="0" r="0" b="1905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829426" cy="70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B71A2" w14:textId="727AB535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722497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</w:p>
    <w:p w14:paraId="68869981" w14:textId="7967725D" w:rsidR="008812A4" w:rsidRDefault="008812A4" w:rsidP="008812A4">
      <w:pPr>
        <w:pStyle w:val="a7"/>
        <w:numPr>
          <w:ilvl w:val="0"/>
          <w:numId w:val="39"/>
        </w:numPr>
        <w:ind w:firstLineChars="0"/>
        <w:rPr>
          <w:rFonts w:ascii="Times New Roman" w:hAnsi="Times New Roman" w:cs="Times New Roman"/>
          <w:szCs w:val="24"/>
        </w:rPr>
      </w:pPr>
      <w:r w:rsidRPr="008812A4">
        <w:rPr>
          <w:rFonts w:ascii="Times New Roman" w:hAnsi="Times New Roman" w:cs="Times New Roman"/>
          <w:szCs w:val="24"/>
        </w:rPr>
        <w:t>GraphPoet</w:t>
      </w:r>
      <w:r w:rsidRPr="008812A4">
        <w:rPr>
          <w:rFonts w:ascii="Times New Roman" w:hAnsi="Times New Roman" w:cs="Times New Roman" w:hint="eastAsia"/>
          <w:szCs w:val="24"/>
        </w:rPr>
        <w:t>类字段定义</w:t>
      </w:r>
    </w:p>
    <w:p w14:paraId="109B46CF" w14:textId="756AF0F7" w:rsidR="008812A4" w:rsidRDefault="008812A4" w:rsidP="008812A4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String</w:t>
      </w:r>
      <w:r>
        <w:rPr>
          <w:rFonts w:ascii="Times New Roman" w:hAnsi="Times New Roman" w:cs="Times New Roman" w:hint="eastAsia"/>
          <w:szCs w:val="24"/>
        </w:rPr>
        <w:t>构成的</w:t>
      </w:r>
      <w:r>
        <w:rPr>
          <w:rFonts w:ascii="Times New Roman" w:hAnsi="Times New Roman" w:cs="Times New Roman" w:hint="eastAsia"/>
          <w:szCs w:val="24"/>
        </w:rPr>
        <w:t>Graph</w:t>
      </w:r>
      <w:r>
        <w:rPr>
          <w:rFonts w:ascii="Times New Roman" w:hAnsi="Times New Roman" w:cs="Times New Roman" w:hint="eastAsia"/>
          <w:szCs w:val="24"/>
        </w:rPr>
        <w:t>，定义私有类型。</w:t>
      </w:r>
      <w:r>
        <w:rPr>
          <w:rFonts w:ascii="Times New Roman" w:hAnsi="Times New Roman" w:cs="Times New Roman"/>
          <w:szCs w:val="24"/>
        </w:rPr>
        <w:t>I</w:t>
      </w:r>
      <w:r>
        <w:rPr>
          <w:rFonts w:ascii="Times New Roman" w:hAnsi="Times New Roman" w:cs="Times New Roman" w:hint="eastAsia"/>
          <w:szCs w:val="24"/>
        </w:rPr>
        <w:t>mmuta</w:t>
      </w:r>
      <w:r>
        <w:rPr>
          <w:rFonts w:ascii="Times New Roman" w:hAnsi="Times New Roman" w:cs="Times New Roman" w:hint="eastAsia"/>
          <w:szCs w:val="24"/>
        </w:rPr>
        <w:t>类</w:t>
      </w:r>
    </w:p>
    <w:p w14:paraId="22AB3BE1" w14:textId="78698822" w:rsidR="008812A4" w:rsidRDefault="008812A4" w:rsidP="008812A4">
      <w:pPr>
        <w:rPr>
          <w:rFonts w:ascii="Times New Roman" w:hAnsi="Times New Roman" w:cs="Times New Roman"/>
          <w:szCs w:val="24"/>
        </w:rPr>
      </w:pPr>
      <w:r w:rsidRPr="008812A4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2BCEF383" wp14:editId="322B636B">
            <wp:extent cx="5274310" cy="561340"/>
            <wp:effectExtent l="0" t="0" r="2540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86E34" w14:textId="3430C5AD" w:rsidR="008812A4" w:rsidRDefault="008812A4" w:rsidP="008812A4">
      <w:pPr>
        <w:rPr>
          <w:rFonts w:ascii="Times New Roman" w:hAnsi="Times New Roman" w:cs="Times New Roman"/>
          <w:szCs w:val="24"/>
        </w:rPr>
      </w:pPr>
    </w:p>
    <w:p w14:paraId="4E1C560A" w14:textId="301D8F75" w:rsidR="008812A4" w:rsidRDefault="008812A4" w:rsidP="008812A4">
      <w:pPr>
        <w:rPr>
          <w:rFonts w:ascii="Times New Roman" w:hAnsi="Times New Roman" w:cs="Times New Roman"/>
          <w:szCs w:val="24"/>
        </w:rPr>
      </w:pPr>
    </w:p>
    <w:p w14:paraId="79153C77" w14:textId="77777777" w:rsidR="008812A4" w:rsidRPr="008812A4" w:rsidRDefault="008812A4" w:rsidP="008812A4">
      <w:pPr>
        <w:rPr>
          <w:rFonts w:ascii="Times New Roman" w:hAnsi="Times New Roman" w:cs="Times New Roman"/>
          <w:szCs w:val="24"/>
        </w:rPr>
      </w:pPr>
    </w:p>
    <w:p w14:paraId="60FC2131" w14:textId="0EDA62BF" w:rsidR="008812A4" w:rsidRDefault="008812A4" w:rsidP="008812A4">
      <w:pPr>
        <w:pStyle w:val="a7"/>
        <w:numPr>
          <w:ilvl w:val="0"/>
          <w:numId w:val="39"/>
        </w:numPr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lastRenderedPageBreak/>
        <w:t>GraphPoet</w:t>
      </w:r>
      <w:r>
        <w:rPr>
          <w:rFonts w:ascii="Times New Roman" w:hAnsi="Times New Roman" w:cs="Times New Roman" w:hint="eastAsia"/>
          <w:szCs w:val="24"/>
        </w:rPr>
        <w:t>类中实现方法</w:t>
      </w:r>
    </w:p>
    <w:p w14:paraId="300C48EC" w14:textId="5454C0BF" w:rsidR="008812A4" w:rsidRPr="008812A4" w:rsidRDefault="00795AC0" w:rsidP="008812A4">
      <w:pPr>
        <w:rPr>
          <w:rFonts w:ascii="Times New Roman" w:hAnsi="Times New Roman" w:cs="Times New Roman"/>
          <w:szCs w:val="24"/>
        </w:rPr>
      </w:pPr>
      <w:r w:rsidRPr="00795AC0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43F5F1FA" wp14:editId="626D8C82">
            <wp:extent cx="5274310" cy="2046605"/>
            <wp:effectExtent l="0" t="0" r="2540" b="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ECFB9" w14:textId="7BA138D6" w:rsidR="008812A4" w:rsidRDefault="008812A4" w:rsidP="008812A4">
      <w:pPr>
        <w:pStyle w:val="a7"/>
        <w:numPr>
          <w:ilvl w:val="0"/>
          <w:numId w:val="39"/>
        </w:numPr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AF</w:t>
      </w:r>
      <w:r>
        <w:rPr>
          <w:rFonts w:ascii="Times New Roman" w:hAnsi="Times New Roman" w:cs="Times New Roman" w:hint="eastAsia"/>
          <w:szCs w:val="24"/>
        </w:rPr>
        <w:t>、</w:t>
      </w:r>
      <w:r>
        <w:rPr>
          <w:rFonts w:ascii="Times New Roman" w:hAnsi="Times New Roman" w:cs="Times New Roman" w:hint="eastAsia"/>
          <w:szCs w:val="24"/>
        </w:rPr>
        <w:t>RI</w:t>
      </w:r>
      <w:r>
        <w:rPr>
          <w:rFonts w:ascii="Times New Roman" w:hAnsi="Times New Roman" w:cs="Times New Roman" w:hint="eastAsia"/>
          <w:szCs w:val="24"/>
        </w:rPr>
        <w:t>、</w:t>
      </w:r>
      <w:r>
        <w:rPr>
          <w:rFonts w:ascii="Times New Roman" w:hAnsi="Times New Roman" w:cs="Times New Roman" w:hint="eastAsia"/>
          <w:szCs w:val="24"/>
        </w:rPr>
        <w:t>Safety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from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rep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exposure</w:t>
      </w:r>
    </w:p>
    <w:p w14:paraId="730E5DE1" w14:textId="4B363A3B" w:rsidR="00795AC0" w:rsidRPr="00795AC0" w:rsidRDefault="00795AC0" w:rsidP="00795AC0">
      <w:pPr>
        <w:ind w:left="360"/>
        <w:rPr>
          <w:rFonts w:ascii="Times New Roman" w:hAnsi="Times New Roman" w:cs="Times New Roman"/>
          <w:szCs w:val="24"/>
        </w:rPr>
      </w:pPr>
      <w:r w:rsidRPr="00795AC0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7A64B987" wp14:editId="553B86E0">
            <wp:extent cx="5274310" cy="1211580"/>
            <wp:effectExtent l="0" t="0" r="2540" b="7620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3181C" w14:textId="67B22AF9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72249765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39277178" w14:textId="171A6A88" w:rsidR="00795AC0" w:rsidRDefault="00706633" w:rsidP="00795AC0">
      <w:r>
        <w:rPr>
          <w:rFonts w:hint="eastAsia"/>
        </w:rPr>
        <w:t>在继承原来的代码上添加一个toString输出</w:t>
      </w:r>
    </w:p>
    <w:p w14:paraId="6B75953B" w14:textId="36FF4675" w:rsidR="00706633" w:rsidRDefault="00706633" w:rsidP="00795AC0">
      <w:r w:rsidRPr="00706633">
        <w:rPr>
          <w:noProof/>
        </w:rPr>
        <w:drawing>
          <wp:inline distT="0" distB="0" distL="0" distR="0" wp14:anchorId="23D8954C" wp14:editId="470A8346">
            <wp:extent cx="5274310" cy="1254760"/>
            <wp:effectExtent l="0" t="0" r="2540" b="254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ED429" w14:textId="0CE3C240" w:rsidR="00706633" w:rsidRDefault="00706633" w:rsidP="00795AC0">
      <w:r>
        <w:rPr>
          <w:rFonts w:hint="eastAsia"/>
        </w:rPr>
        <w:t>结果：</w:t>
      </w:r>
    </w:p>
    <w:p w14:paraId="189FCBFF" w14:textId="0674D037" w:rsidR="00706633" w:rsidRPr="00795AC0" w:rsidRDefault="00706633" w:rsidP="00795AC0">
      <w:r w:rsidRPr="00706633">
        <w:rPr>
          <w:noProof/>
        </w:rPr>
        <w:drawing>
          <wp:inline distT="0" distB="0" distL="0" distR="0" wp14:anchorId="4A6484E7" wp14:editId="5E7EC531">
            <wp:extent cx="5274310" cy="2214245"/>
            <wp:effectExtent l="0" t="0" r="2540" b="0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0D637" w14:textId="35D70D06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19" w:name="_Toc72249766"/>
      <w:r>
        <w:rPr>
          <w:rFonts w:ascii="Times New Roman" w:hAnsi="Times New Roman" w:cs="Times New Roman" w:hint="eastAsia"/>
          <w:sz w:val="24"/>
        </w:rPr>
        <w:lastRenderedPageBreak/>
        <w:t>使用</w:t>
      </w:r>
      <w:r>
        <w:rPr>
          <w:rFonts w:ascii="Times New Roman" w:hAnsi="Times New Roman" w:cs="Times New Roman" w:hint="eastAsia"/>
          <w:sz w:val="24"/>
        </w:rPr>
        <w:t>Eclemm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161B610B" w14:textId="1262BA8D" w:rsidR="00706633" w:rsidRPr="00706633" w:rsidRDefault="00706633" w:rsidP="00706633">
      <w:r w:rsidRPr="00706633">
        <w:rPr>
          <w:noProof/>
        </w:rPr>
        <w:drawing>
          <wp:inline distT="0" distB="0" distL="0" distR="0" wp14:anchorId="709B6C64" wp14:editId="74A2A4D3">
            <wp:extent cx="3826412" cy="761044"/>
            <wp:effectExtent l="0" t="0" r="3175" b="127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841909" cy="76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6F97D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72249767"/>
      <w:r w:rsidRPr="005F3A96">
        <w:rPr>
          <w:rFonts w:ascii="Times New Roman" w:hAnsi="Times New Roman" w:cs="Times New Roman"/>
          <w:sz w:val="24"/>
        </w:rPr>
        <w:t>Before you’re done</w:t>
      </w:r>
      <w:bookmarkEnd w:id="20"/>
    </w:p>
    <w:p w14:paraId="76DC3C94" w14:textId="4B4B501C"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234D0D8D" w14:textId="6212A655" w:rsidR="00706633" w:rsidRPr="00706633" w:rsidRDefault="00D666A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666A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083EF36" wp14:editId="01C06247">
            <wp:extent cx="3595024" cy="3165231"/>
            <wp:effectExtent l="0" t="0" r="571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606229" cy="317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D031B" w14:textId="607FB385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1E16E2F0" w14:textId="1F2C50A3" w:rsidR="00D666AF" w:rsidRPr="005D4804" w:rsidRDefault="00D666A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666A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21E52B6" wp14:editId="4F112CDB">
            <wp:extent cx="3292954" cy="3024554"/>
            <wp:effectExtent l="0" t="0" r="3175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01491" cy="303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D2110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2249768"/>
      <w:r w:rsidRPr="00CB72AB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21"/>
    </w:p>
    <w:p w14:paraId="242A3F33" w14:textId="74D15D78" w:rsidR="000E3103" w:rsidRPr="000E3103" w:rsidRDefault="00DB5A06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B5A06">
        <w:rPr>
          <w:rFonts w:ascii="Times New Roman" w:eastAsia="宋体" w:hAnsi="Times New Roman" w:cs="Times New Roman" w:hint="eastAsia"/>
          <w:sz w:val="24"/>
          <w:szCs w:val="24"/>
        </w:rPr>
        <w:t>要求我们基于</w:t>
      </w:r>
      <w:r w:rsidRPr="00DB5A06">
        <w:rPr>
          <w:rFonts w:ascii="Times New Roman" w:eastAsia="宋体" w:hAnsi="Times New Roman" w:cs="Times New Roman"/>
          <w:sz w:val="24"/>
          <w:szCs w:val="24"/>
        </w:rPr>
        <w:t>Poetic Walks</w:t>
      </w:r>
      <w:r w:rsidRPr="00DB5A06">
        <w:rPr>
          <w:rFonts w:ascii="Times New Roman" w:eastAsia="宋体" w:hAnsi="Times New Roman" w:cs="Times New Roman"/>
          <w:sz w:val="24"/>
          <w:szCs w:val="24"/>
        </w:rPr>
        <w:t>中定义的</w:t>
      </w:r>
      <w:r w:rsidRPr="00DB5A06">
        <w:rPr>
          <w:rFonts w:ascii="Times New Roman" w:eastAsia="宋体" w:hAnsi="Times New Roman" w:cs="Times New Roman"/>
          <w:sz w:val="24"/>
          <w:szCs w:val="24"/>
        </w:rPr>
        <w:t>Graph&lt;L&gt;</w:t>
      </w:r>
      <w:r w:rsidRPr="00DB5A06">
        <w:rPr>
          <w:rFonts w:ascii="Times New Roman" w:eastAsia="宋体" w:hAnsi="Times New Roman" w:cs="Times New Roman"/>
          <w:sz w:val="24"/>
          <w:szCs w:val="24"/>
        </w:rPr>
        <w:t>及其两种实现（本人使用的是</w:t>
      </w:r>
      <w:r w:rsidRPr="00DB5A06">
        <w:rPr>
          <w:rFonts w:ascii="Times New Roman" w:eastAsia="宋体" w:hAnsi="Times New Roman" w:cs="Times New Roman"/>
          <w:sz w:val="24"/>
          <w:szCs w:val="24"/>
        </w:rPr>
        <w:t>ConcreteVerticesGraph&lt;L&gt;</w:t>
      </w:r>
      <w:r w:rsidRPr="00DB5A06">
        <w:rPr>
          <w:rFonts w:ascii="Times New Roman" w:eastAsia="宋体" w:hAnsi="Times New Roman" w:cs="Times New Roman"/>
          <w:sz w:val="24"/>
          <w:szCs w:val="24"/>
        </w:rPr>
        <w:t>），实现</w:t>
      </w:r>
      <w:r w:rsidRPr="00DB5A06">
        <w:rPr>
          <w:rFonts w:ascii="Times New Roman" w:eastAsia="宋体" w:hAnsi="Times New Roman" w:cs="Times New Roman"/>
          <w:sz w:val="24"/>
          <w:szCs w:val="24"/>
        </w:rPr>
        <w:t>Lab1</w:t>
      </w:r>
      <w:r w:rsidRPr="00DB5A06">
        <w:rPr>
          <w:rFonts w:ascii="Times New Roman" w:eastAsia="宋体" w:hAnsi="Times New Roman" w:cs="Times New Roman"/>
          <w:sz w:val="24"/>
          <w:szCs w:val="24"/>
        </w:rPr>
        <w:t>中</w:t>
      </w:r>
      <w:r w:rsidRPr="00DB5A06">
        <w:rPr>
          <w:rFonts w:ascii="Times New Roman" w:eastAsia="宋体" w:hAnsi="Times New Roman" w:cs="Times New Roman"/>
          <w:sz w:val="24"/>
          <w:szCs w:val="24"/>
        </w:rPr>
        <w:t>Social NetWorek</w:t>
      </w:r>
      <w:r w:rsidRPr="00DB5A06">
        <w:rPr>
          <w:rFonts w:ascii="Times New Roman" w:eastAsia="宋体" w:hAnsi="Times New Roman" w:cs="Times New Roman"/>
          <w:sz w:val="24"/>
          <w:szCs w:val="24"/>
        </w:rPr>
        <w:t>中的各种功能，并且尽可能复用</w:t>
      </w:r>
      <w:r w:rsidRPr="00DB5A06">
        <w:rPr>
          <w:rFonts w:ascii="Times New Roman" w:eastAsia="宋体" w:hAnsi="Times New Roman" w:cs="Times New Roman"/>
          <w:sz w:val="24"/>
          <w:szCs w:val="24"/>
        </w:rPr>
        <w:t>ConcreteVerticesGraph&lt;L&gt;</w:t>
      </w:r>
      <w:r w:rsidRPr="00DB5A06">
        <w:rPr>
          <w:rFonts w:ascii="Times New Roman" w:eastAsia="宋体" w:hAnsi="Times New Roman" w:cs="Times New Roman"/>
          <w:sz w:val="24"/>
          <w:szCs w:val="24"/>
        </w:rPr>
        <w:t>中已经实现的方法，然后运行提供的</w:t>
      </w:r>
      <w:r w:rsidRPr="00DB5A06">
        <w:rPr>
          <w:rFonts w:ascii="Times New Roman" w:eastAsia="宋体" w:hAnsi="Times New Roman" w:cs="Times New Roman"/>
          <w:sz w:val="24"/>
          <w:szCs w:val="24"/>
        </w:rPr>
        <w:t>main()</w:t>
      </w:r>
      <w:r w:rsidRPr="00DB5A06">
        <w:rPr>
          <w:rFonts w:ascii="Times New Roman" w:eastAsia="宋体" w:hAnsi="Times New Roman" w:cs="Times New Roman"/>
          <w:sz w:val="24"/>
          <w:szCs w:val="24"/>
        </w:rPr>
        <w:t>和执行</w:t>
      </w:r>
      <w:r w:rsidRPr="00DB5A06">
        <w:rPr>
          <w:rFonts w:ascii="Times New Roman" w:eastAsia="宋体" w:hAnsi="Times New Roman" w:cs="Times New Roman"/>
          <w:sz w:val="24"/>
          <w:szCs w:val="24"/>
        </w:rPr>
        <w:t>Lab1</w:t>
      </w:r>
      <w:r w:rsidRPr="00DB5A06">
        <w:rPr>
          <w:rFonts w:ascii="Times New Roman" w:eastAsia="宋体" w:hAnsi="Times New Roman" w:cs="Times New Roman"/>
          <w:sz w:val="24"/>
          <w:szCs w:val="24"/>
        </w:rPr>
        <w:t>中的</w:t>
      </w:r>
      <w:r w:rsidRPr="00DB5A06">
        <w:rPr>
          <w:rFonts w:ascii="Times New Roman" w:eastAsia="宋体" w:hAnsi="Times New Roman" w:cs="Times New Roman"/>
          <w:sz w:val="24"/>
          <w:szCs w:val="24"/>
        </w:rPr>
        <w:t>Junit</w:t>
      </w:r>
      <w:r w:rsidRPr="00DB5A06">
        <w:rPr>
          <w:rFonts w:ascii="Times New Roman" w:eastAsia="宋体" w:hAnsi="Times New Roman" w:cs="Times New Roman"/>
          <w:sz w:val="24"/>
          <w:szCs w:val="24"/>
        </w:rPr>
        <w:t>测试用例，使之正常运行。</w:t>
      </w:r>
    </w:p>
    <w:p w14:paraId="03C75FF2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72249769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12B88748" w14:textId="041AC711" w:rsidR="000E3103" w:rsidRPr="00DB5A06" w:rsidRDefault="00DB5A06" w:rsidP="00DB5A06">
      <w:pPr>
        <w:pStyle w:val="a7"/>
        <w:numPr>
          <w:ilvl w:val="0"/>
          <w:numId w:val="40"/>
        </w:numPr>
        <w:ind w:firstLineChars="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B5A0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FriendshipGraph</w:t>
      </w:r>
      <w:r w:rsidRPr="00DB5A0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字段定义</w:t>
      </w:r>
    </w:p>
    <w:p w14:paraId="12538423" w14:textId="6A22C960" w:rsidR="00DB5A06" w:rsidRDefault="00DB5A06" w:rsidP="00DB5A06">
      <w:pPr>
        <w:ind w:left="11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字段为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构成的</w:t>
      </w:r>
      <w:r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，定义私有类型。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mmutable</w:t>
      </w:r>
      <w:r>
        <w:rPr>
          <w:rFonts w:ascii="Times New Roman" w:eastAsia="宋体" w:hAnsi="Times New Roman" w:cs="Times New Roman" w:hint="eastAsia"/>
          <w:sz w:val="24"/>
          <w:szCs w:val="24"/>
        </w:rPr>
        <w:t>类。</w:t>
      </w:r>
    </w:p>
    <w:p w14:paraId="539458B7" w14:textId="238F7FAE" w:rsidR="00DB5A06" w:rsidRPr="00DB5A06" w:rsidRDefault="00DB5A06" w:rsidP="00DB5A06">
      <w:pPr>
        <w:ind w:left="1140"/>
        <w:rPr>
          <w:rFonts w:ascii="Times New Roman" w:eastAsia="宋体" w:hAnsi="Times New Roman" w:cs="Times New Roman" w:hint="eastAsia"/>
          <w:sz w:val="24"/>
          <w:szCs w:val="24"/>
        </w:rPr>
      </w:pPr>
      <w:r w:rsidRPr="00DB5A06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532200B0" wp14:editId="72CF1633">
            <wp:extent cx="4579944" cy="837028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609708" cy="842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F90DD" w14:textId="4A4A9765" w:rsidR="00DB5A06" w:rsidRPr="00DB5A06" w:rsidRDefault="00DB5A06" w:rsidP="00DB5A06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DB5A06">
        <w:rPr>
          <w:b/>
          <w:bCs/>
        </w:rPr>
        <w:drawing>
          <wp:anchor distT="0" distB="0" distL="114300" distR="114300" simplePos="0" relativeHeight="251666432" behindDoc="0" locked="0" layoutInCell="1" allowOverlap="1" wp14:anchorId="206B85D5" wp14:editId="734EF1C0">
            <wp:simplePos x="0" y="0"/>
            <wp:positionH relativeFrom="column">
              <wp:posOffset>-636905</wp:posOffset>
            </wp:positionH>
            <wp:positionV relativeFrom="paragraph">
              <wp:posOffset>233045</wp:posOffset>
            </wp:positionV>
            <wp:extent cx="6006465" cy="2405380"/>
            <wp:effectExtent l="0" t="0" r="0" b="0"/>
            <wp:wrapTopAndBottom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6465" cy="2405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B5A06">
        <w:rPr>
          <w:rFonts w:hint="eastAsia"/>
          <w:b/>
          <w:bCs/>
        </w:rPr>
        <w:t>FriendshipGraph方法实现</w:t>
      </w:r>
    </w:p>
    <w:p w14:paraId="71F6A733" w14:textId="22ED1CB6" w:rsidR="00DB5A06" w:rsidRDefault="00DB5A06" w:rsidP="00DB5A06">
      <w:pPr>
        <w:ind w:left="1140"/>
        <w:rPr>
          <w:rFonts w:hint="eastAsia"/>
        </w:rPr>
      </w:pPr>
      <w:r w:rsidRPr="00DB5A06">
        <w:drawing>
          <wp:inline distT="0" distB="0" distL="0" distR="0" wp14:anchorId="7D7329C9" wp14:editId="3485BF57">
            <wp:extent cx="3902982" cy="2257865"/>
            <wp:effectExtent l="0" t="0" r="254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07439" cy="2260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530A4" w14:textId="24340231" w:rsidR="00DB5A06" w:rsidRPr="008E211A" w:rsidRDefault="00DB5A06" w:rsidP="00DB5A06">
      <w:pPr>
        <w:pStyle w:val="a7"/>
        <w:numPr>
          <w:ilvl w:val="0"/>
          <w:numId w:val="40"/>
        </w:numPr>
        <w:ind w:firstLineChars="0"/>
        <w:rPr>
          <w:b/>
          <w:bCs/>
        </w:rPr>
      </w:pPr>
      <w:r w:rsidRPr="008E211A">
        <w:rPr>
          <w:rFonts w:hint="eastAsia"/>
          <w:b/>
          <w:bCs/>
        </w:rPr>
        <w:lastRenderedPageBreak/>
        <w:t>AF、RI、Safety</w:t>
      </w:r>
      <w:r w:rsidRPr="008E211A">
        <w:rPr>
          <w:b/>
          <w:bCs/>
        </w:rPr>
        <w:t xml:space="preserve"> </w:t>
      </w:r>
      <w:r w:rsidRPr="008E211A">
        <w:rPr>
          <w:rFonts w:hint="eastAsia"/>
          <w:b/>
          <w:bCs/>
        </w:rPr>
        <w:t>from</w:t>
      </w:r>
      <w:r w:rsidRPr="008E211A">
        <w:rPr>
          <w:b/>
          <w:bCs/>
        </w:rPr>
        <w:t xml:space="preserve"> </w:t>
      </w:r>
      <w:r w:rsidRPr="008E211A">
        <w:rPr>
          <w:rFonts w:hint="eastAsia"/>
          <w:b/>
          <w:bCs/>
        </w:rPr>
        <w:t>rep</w:t>
      </w:r>
      <w:r w:rsidRPr="008E211A">
        <w:rPr>
          <w:b/>
          <w:bCs/>
        </w:rPr>
        <w:t xml:space="preserve"> </w:t>
      </w:r>
      <w:r w:rsidRPr="008E211A">
        <w:rPr>
          <w:rFonts w:hint="eastAsia"/>
          <w:b/>
          <w:bCs/>
        </w:rPr>
        <w:t>exposure</w:t>
      </w:r>
    </w:p>
    <w:p w14:paraId="542FB4B9" w14:textId="6C6EDDCF" w:rsidR="00EF5C0D" w:rsidRPr="000E3103" w:rsidRDefault="00EF5C0D" w:rsidP="00EF5C0D">
      <w:pPr>
        <w:ind w:left="1140"/>
        <w:rPr>
          <w:rFonts w:hint="eastAsia"/>
        </w:rPr>
      </w:pPr>
      <w:r w:rsidRPr="00EF5C0D">
        <w:drawing>
          <wp:inline distT="0" distB="0" distL="0" distR="0" wp14:anchorId="0F399A2E" wp14:editId="3BB36647">
            <wp:extent cx="3960056" cy="1016952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74951" cy="1020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A89C1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2249770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2F43257F" w14:textId="4D3292D8" w:rsidR="00EF5C0D" w:rsidRPr="008E211A" w:rsidRDefault="00EF5C0D" w:rsidP="00EF5C0D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Person</w:t>
      </w: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字段定义</w:t>
      </w:r>
    </w:p>
    <w:p w14:paraId="2838489B" w14:textId="31611126" w:rsidR="00EF5C0D" w:rsidRPr="00EF5C0D" w:rsidRDefault="00EF5C0D" w:rsidP="00EF5C0D">
      <w:pPr>
        <w:ind w:left="1140"/>
        <w:rPr>
          <w:rFonts w:ascii="Times New Roman" w:eastAsia="宋体" w:hAnsi="Times New Roman" w:cs="Times New Roman" w:hint="eastAsia"/>
          <w:sz w:val="24"/>
          <w:szCs w:val="24"/>
        </w:rPr>
      </w:pPr>
      <w:r w:rsidRPr="00EF5C0D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73DBA48F" wp14:editId="71260952">
            <wp:extent cx="3881937" cy="703385"/>
            <wp:effectExtent l="0" t="0" r="4445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33930" cy="712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A350D" w14:textId="5067BBC6" w:rsidR="00EF5C0D" w:rsidRPr="008E211A" w:rsidRDefault="00EF5C0D" w:rsidP="00EF5C0D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Person</w:t>
      </w: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方法实现</w:t>
      </w:r>
    </w:p>
    <w:p w14:paraId="369B687B" w14:textId="3086AE01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两个方法</w:t>
      </w:r>
    </w:p>
    <w:p w14:paraId="39CE1D67" w14:textId="00E6AF64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erson(</w:t>
      </w:r>
      <w:r>
        <w:rPr>
          <w:rFonts w:ascii="Times New Roman" w:eastAsia="宋体" w:hAnsi="Times New Roman" w:cs="Times New Roman"/>
          <w:sz w:val="24"/>
          <w:szCs w:val="24"/>
        </w:rPr>
        <w:t xml:space="preserve">String name) </w:t>
      </w:r>
      <w:r>
        <w:rPr>
          <w:rFonts w:ascii="Times New Roman" w:eastAsia="宋体" w:hAnsi="Times New Roman" w:cs="Times New Roman" w:hint="eastAsia"/>
          <w:sz w:val="24"/>
          <w:szCs w:val="24"/>
        </w:rPr>
        <w:t>初始化构造方法</w:t>
      </w:r>
    </w:p>
    <w:p w14:paraId="2CE34773" w14:textId="197D4EDA" w:rsidR="008E211A" w:rsidRPr="008E211A" w:rsidRDefault="008E211A" w:rsidP="008E211A">
      <w:pPr>
        <w:ind w:left="114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/>
          <w:sz w:val="24"/>
          <w:szCs w:val="24"/>
        </w:rPr>
        <w:t xml:space="preserve"> getName() </w:t>
      </w:r>
      <w:r>
        <w:rPr>
          <w:rFonts w:ascii="Times New Roman" w:eastAsia="宋体" w:hAnsi="Times New Roman" w:cs="Times New Roman" w:hint="eastAsia"/>
          <w:sz w:val="24"/>
          <w:szCs w:val="24"/>
        </w:rPr>
        <w:t>返回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姓名</w:t>
      </w:r>
    </w:p>
    <w:p w14:paraId="3D21CD90" w14:textId="63A6D129" w:rsidR="00EF5C0D" w:rsidRPr="00EF5C0D" w:rsidRDefault="008E211A" w:rsidP="00EF5C0D">
      <w:pPr>
        <w:pStyle w:val="a7"/>
        <w:ind w:left="660" w:firstLine="480"/>
        <w:rPr>
          <w:rFonts w:ascii="Times New Roman" w:eastAsia="宋体" w:hAnsi="Times New Roman" w:cs="Times New Roman" w:hint="eastAsia"/>
          <w:sz w:val="24"/>
          <w:szCs w:val="24"/>
        </w:rPr>
      </w:pPr>
      <w:r w:rsidRPr="008E211A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11B2F8C6" wp14:editId="09E7820B">
            <wp:extent cx="3107022" cy="1181686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119257" cy="11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43068" w14:textId="77777777" w:rsidR="00EF5C0D" w:rsidRPr="00EF5C0D" w:rsidRDefault="00EF5C0D" w:rsidP="00EF5C0D">
      <w:pPr>
        <w:ind w:left="114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5D971658" w14:textId="7746C36E" w:rsidR="00EF5C0D" w:rsidRPr="008E211A" w:rsidRDefault="00EF5C0D" w:rsidP="00EF5C0D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F</w:t>
      </w: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RI</w:t>
      </w: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Safety</w:t>
      </w:r>
      <w:r w:rsidRPr="008E211A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from</w:t>
      </w:r>
      <w:r w:rsidRPr="008E211A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rep</w:t>
      </w:r>
      <w:r w:rsidRPr="008E211A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8E21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exposure</w:t>
      </w:r>
    </w:p>
    <w:p w14:paraId="70C442AD" w14:textId="12DB0715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  <w:r w:rsidRPr="008E211A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126E55F7" wp14:editId="286E9761">
            <wp:extent cx="3369213" cy="881853"/>
            <wp:effectExtent l="0" t="0" r="317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397474" cy="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B7722" w14:textId="74FD959D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</w:p>
    <w:p w14:paraId="3F6197FA" w14:textId="75A90492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</w:p>
    <w:p w14:paraId="702144E8" w14:textId="5AD3535E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</w:p>
    <w:p w14:paraId="78322BF7" w14:textId="3B21CF0F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</w:p>
    <w:p w14:paraId="1B11415A" w14:textId="5895CB71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</w:p>
    <w:p w14:paraId="05AA971B" w14:textId="7B1B9C36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</w:p>
    <w:p w14:paraId="6D44C3D1" w14:textId="5DE06877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</w:p>
    <w:p w14:paraId="05147C3E" w14:textId="4C013D18" w:rsidR="008E211A" w:rsidRDefault="008E211A" w:rsidP="008E211A">
      <w:pPr>
        <w:ind w:left="1140"/>
        <w:rPr>
          <w:rFonts w:ascii="Times New Roman" w:eastAsia="宋体" w:hAnsi="Times New Roman" w:cs="Times New Roman"/>
          <w:sz w:val="24"/>
          <w:szCs w:val="24"/>
        </w:rPr>
      </w:pPr>
    </w:p>
    <w:p w14:paraId="66918E98" w14:textId="77777777" w:rsidR="008E211A" w:rsidRPr="008E211A" w:rsidRDefault="008E211A" w:rsidP="008E211A">
      <w:pPr>
        <w:ind w:left="114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1B17A26F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2249771"/>
      <w:r w:rsidRPr="00BC0808">
        <w:rPr>
          <w:rFonts w:ascii="Times New Roman" w:hAnsi="Times New Roman" w:cs="Times New Roman" w:hint="eastAsia"/>
          <w:sz w:val="24"/>
        </w:rPr>
        <w:lastRenderedPageBreak/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74BF29CE" w14:textId="2CDEC8C5" w:rsidR="000E3103" w:rsidRDefault="008E211A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E211A">
        <w:drawing>
          <wp:anchor distT="0" distB="0" distL="114300" distR="114300" simplePos="0" relativeHeight="251667456" behindDoc="0" locked="0" layoutInCell="1" allowOverlap="1" wp14:anchorId="20DC2580" wp14:editId="79C907A1">
            <wp:simplePos x="0" y="0"/>
            <wp:positionH relativeFrom="margin">
              <wp:align>center</wp:align>
            </wp:positionH>
            <wp:positionV relativeFrom="paragraph">
              <wp:posOffset>310711</wp:posOffset>
            </wp:positionV>
            <wp:extent cx="6444563" cy="2792437"/>
            <wp:effectExtent l="0" t="0" r="0" b="8255"/>
            <wp:wrapTopAndBottom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4563" cy="2792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相同即可：</w:t>
      </w:r>
    </w:p>
    <w:p w14:paraId="7ED3F668" w14:textId="77777777" w:rsidR="008E211A" w:rsidRDefault="008E211A" w:rsidP="000E3103">
      <w:pPr>
        <w:ind w:firstLine="420"/>
      </w:pPr>
    </w:p>
    <w:p w14:paraId="189256C3" w14:textId="24A0EC7E" w:rsidR="008E211A" w:rsidRDefault="008E211A" w:rsidP="000E3103">
      <w:pPr>
        <w:ind w:firstLine="420"/>
        <w:rPr>
          <w:b/>
          <w:bCs/>
        </w:rPr>
      </w:pPr>
      <w:r w:rsidRPr="008E211A">
        <w:rPr>
          <w:rFonts w:hint="eastAsia"/>
          <w:b/>
          <w:bCs/>
        </w:rPr>
        <w:t>测试结果：</w:t>
      </w:r>
    </w:p>
    <w:p w14:paraId="4C9D693A" w14:textId="7FAC990E" w:rsidR="008E211A" w:rsidRPr="008E211A" w:rsidRDefault="008E211A" w:rsidP="000E3103">
      <w:pPr>
        <w:ind w:firstLine="420"/>
        <w:rPr>
          <w:rFonts w:hint="eastAsia"/>
          <w:b/>
          <w:bCs/>
        </w:rPr>
      </w:pPr>
      <w:r w:rsidRPr="008E211A">
        <w:rPr>
          <w:b/>
          <w:bCs/>
        </w:rPr>
        <w:drawing>
          <wp:inline distT="0" distB="0" distL="0" distR="0" wp14:anchorId="1B78A00E" wp14:editId="1226D735">
            <wp:extent cx="5274310" cy="1234440"/>
            <wp:effectExtent l="0" t="0" r="254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3A77D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72249772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5B2D56BA" w14:textId="6B0B48BC" w:rsidR="000E3103" w:rsidRDefault="008E211A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相同即可：</w:t>
      </w:r>
    </w:p>
    <w:p w14:paraId="2AF24584" w14:textId="67F8B227" w:rsidR="008E211A" w:rsidRDefault="008E211A" w:rsidP="000E3103">
      <w:pPr>
        <w:ind w:firstLine="420"/>
      </w:pPr>
      <w:r w:rsidRPr="008E211A">
        <w:drawing>
          <wp:inline distT="0" distB="0" distL="0" distR="0" wp14:anchorId="369456FD" wp14:editId="34958AC0">
            <wp:extent cx="4264459" cy="844061"/>
            <wp:effectExtent l="0" t="0" r="317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289129" cy="848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76A2B" w14:textId="2AB88D3A" w:rsidR="008E211A" w:rsidRDefault="008E211A" w:rsidP="000E3103">
      <w:pPr>
        <w:ind w:firstLine="420"/>
      </w:pPr>
      <w:r w:rsidRPr="008E211A">
        <w:drawing>
          <wp:inline distT="0" distB="0" distL="0" distR="0" wp14:anchorId="355F57A2" wp14:editId="0327D8E5">
            <wp:extent cx="4264025" cy="940488"/>
            <wp:effectExtent l="0" t="0" r="3175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419" cy="943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EC138" w14:textId="04A9BDD1" w:rsidR="008E211A" w:rsidRDefault="008E211A" w:rsidP="000E3103">
      <w:pPr>
        <w:ind w:firstLine="420"/>
      </w:pPr>
      <w:r w:rsidRPr="008E211A">
        <w:lastRenderedPageBreak/>
        <w:drawing>
          <wp:inline distT="0" distB="0" distL="0" distR="0" wp14:anchorId="44844FCE" wp14:editId="6029FA8F">
            <wp:extent cx="4147097" cy="1202788"/>
            <wp:effectExtent l="0" t="0" r="635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167630" cy="1208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39DD7" w14:textId="20582B39" w:rsidR="008E211A" w:rsidRPr="00D8505D" w:rsidRDefault="008E211A" w:rsidP="000E3103">
      <w:pPr>
        <w:ind w:firstLine="420"/>
        <w:rPr>
          <w:rFonts w:hint="eastAsia"/>
          <w:b/>
          <w:bCs/>
        </w:rPr>
      </w:pPr>
      <w:r w:rsidRPr="00D8505D">
        <w:rPr>
          <w:rFonts w:hint="eastAsia"/>
          <w:b/>
          <w:bCs/>
        </w:rPr>
        <w:t>测试结果：</w:t>
      </w:r>
    </w:p>
    <w:p w14:paraId="120F07CA" w14:textId="3B5E50B3" w:rsidR="008E211A" w:rsidRDefault="008E211A" w:rsidP="000E3103">
      <w:pPr>
        <w:ind w:firstLine="420"/>
      </w:pPr>
      <w:r w:rsidRPr="008E211A">
        <w:drawing>
          <wp:inline distT="0" distB="0" distL="0" distR="0" wp14:anchorId="6A96E8F4" wp14:editId="3A73B9C0">
            <wp:extent cx="3639058" cy="1895740"/>
            <wp:effectExtent l="0" t="0" r="0" b="952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ABAD8" w14:textId="3CC49099" w:rsidR="00D8505D" w:rsidRPr="00D8505D" w:rsidRDefault="00D8505D" w:rsidP="000E3103">
      <w:pPr>
        <w:ind w:firstLine="420"/>
        <w:rPr>
          <w:b/>
          <w:bCs/>
        </w:rPr>
      </w:pPr>
      <w:r w:rsidRPr="00D8505D">
        <w:rPr>
          <w:rFonts w:hint="eastAsia"/>
          <w:b/>
          <w:bCs/>
        </w:rPr>
        <w:t>覆盖率：</w:t>
      </w:r>
    </w:p>
    <w:p w14:paraId="5BEC2043" w14:textId="6E2F4C14" w:rsidR="00D8505D" w:rsidRPr="000E3103" w:rsidRDefault="00D8505D" w:rsidP="000E3103">
      <w:pPr>
        <w:ind w:firstLine="420"/>
        <w:rPr>
          <w:rFonts w:hint="eastAsia"/>
        </w:rPr>
      </w:pPr>
      <w:r w:rsidRPr="00D8505D">
        <w:drawing>
          <wp:inline distT="0" distB="0" distL="0" distR="0" wp14:anchorId="27868B23" wp14:editId="1D6A7C10">
            <wp:extent cx="4121958" cy="2187526"/>
            <wp:effectExtent l="0" t="0" r="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26883" cy="219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5021F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722497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698DC13D" w14:textId="2F07E090" w:rsidR="00D8505D" w:rsidRDefault="00D8505D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8505D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3739A436" wp14:editId="1BB5F86B">
            <wp:extent cx="5274310" cy="547370"/>
            <wp:effectExtent l="0" t="0" r="254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EB6EC" w14:textId="3733ABCE" w:rsidR="00D8505D" w:rsidRDefault="00D8505D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8505D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353457E9" wp14:editId="4B8B39C2">
            <wp:extent cx="5274310" cy="72771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2DFFE" w14:textId="1916AE4E" w:rsidR="00D8505D" w:rsidRDefault="00D8505D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8505D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086EAE03" wp14:editId="67FE1273">
            <wp:extent cx="5274310" cy="36449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A8BA" w14:textId="3E34FC04" w:rsidR="00D8505D" w:rsidRDefault="00D8505D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1B4FCD3" w14:textId="00642271" w:rsidR="00D8505D" w:rsidRPr="000F3497" w:rsidRDefault="00D8505D" w:rsidP="000F34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D8505D">
        <w:rPr>
          <w:rFonts w:ascii="Times New Roman" w:eastAsia="宋体" w:hAnsi="Times New Roman" w:cs="Times New Roman"/>
          <w:sz w:val="24"/>
          <w:szCs w:val="24"/>
        </w:rPr>
        <w:lastRenderedPageBreak/>
        <w:drawing>
          <wp:inline distT="0" distB="0" distL="0" distR="0" wp14:anchorId="1C89EEAB" wp14:editId="7756BB22">
            <wp:extent cx="2741479" cy="2497016"/>
            <wp:effectExtent l="0" t="0" r="190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744109" cy="2499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EC585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2249774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14:paraId="330C4214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784FCD08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2879AEF5" w14:textId="77777777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703"/>
        <w:gridCol w:w="1701"/>
        <w:gridCol w:w="4395"/>
        <w:gridCol w:w="1497"/>
      </w:tblGrid>
      <w:tr w:rsidR="00796194" w:rsidRPr="00F720F2" w14:paraId="0D3BA0BE" w14:textId="77777777" w:rsidTr="00C626E0">
        <w:tc>
          <w:tcPr>
            <w:tcW w:w="424" w:type="pct"/>
          </w:tcPr>
          <w:p w14:paraId="5F39BB0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1025" w:type="pct"/>
          </w:tcPr>
          <w:p w14:paraId="44C7F293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648" w:type="pct"/>
          </w:tcPr>
          <w:p w14:paraId="45B1C9BE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902" w:type="pct"/>
          </w:tcPr>
          <w:p w14:paraId="50955DC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1F047908" w14:textId="77777777" w:rsidTr="00C626E0">
        <w:tc>
          <w:tcPr>
            <w:tcW w:w="424" w:type="pct"/>
          </w:tcPr>
          <w:p w14:paraId="43925FC1" w14:textId="3FD9533C" w:rsidR="00796194" w:rsidRPr="00F720F2" w:rsidRDefault="00D8505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</w:p>
        </w:tc>
        <w:tc>
          <w:tcPr>
            <w:tcW w:w="1025" w:type="pct"/>
          </w:tcPr>
          <w:p w14:paraId="61705AEF" w14:textId="5C342D51" w:rsidR="00796194" w:rsidRPr="00F720F2" w:rsidRDefault="00D8505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15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648" w:type="pct"/>
          </w:tcPr>
          <w:p w14:paraId="2E5D6B47" w14:textId="466D2DC8" w:rsidR="00796194" w:rsidRPr="00F720F2" w:rsidRDefault="00C626E0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oetic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walks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ConcreteEdgesGraph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Edges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902" w:type="pct"/>
          </w:tcPr>
          <w:p w14:paraId="50E93E36" w14:textId="34B171D9" w:rsidR="00224119" w:rsidRPr="00F720F2" w:rsidRDefault="00D8505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C626E0" w:rsidRPr="00F720F2" w14:paraId="3324D53A" w14:textId="77777777" w:rsidTr="00C626E0">
        <w:tc>
          <w:tcPr>
            <w:tcW w:w="424" w:type="pct"/>
          </w:tcPr>
          <w:p w14:paraId="09A3F277" w14:textId="213DADDA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.3</w:t>
            </w:r>
          </w:p>
        </w:tc>
        <w:tc>
          <w:tcPr>
            <w:tcW w:w="1025" w:type="pct"/>
          </w:tcPr>
          <w:p w14:paraId="71996870" w14:textId="517D4475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15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648" w:type="pct"/>
          </w:tcPr>
          <w:p w14:paraId="25488D25" w14:textId="58BD71CA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oetic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walks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ConcreteEdgesGraph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902" w:type="pct"/>
          </w:tcPr>
          <w:p w14:paraId="6B5B930A" w14:textId="16696E12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C626E0" w:rsidRPr="00F720F2" w14:paraId="159F661C" w14:textId="77777777" w:rsidTr="00C626E0">
        <w:tc>
          <w:tcPr>
            <w:tcW w:w="424" w:type="pct"/>
          </w:tcPr>
          <w:p w14:paraId="2714EFCF" w14:textId="537126A5" w:rsidR="00C626E0" w:rsidRPr="00F720F2" w:rsidRDefault="00C626E0" w:rsidP="00C626E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4</w:t>
            </w:r>
          </w:p>
        </w:tc>
        <w:tc>
          <w:tcPr>
            <w:tcW w:w="1025" w:type="pct"/>
          </w:tcPr>
          <w:p w14:paraId="69409497" w14:textId="7021E3F9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17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648" w:type="pct"/>
          </w:tcPr>
          <w:p w14:paraId="6D914E21" w14:textId="08E6AE42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oetic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walks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 w:hint="eastAsia"/>
              </w:rPr>
              <w:t>Vertices</w:t>
            </w:r>
            <w:r>
              <w:rPr>
                <w:rFonts w:ascii="Times New Roman" w:eastAsia="宋体" w:hAnsi="Times New Roman" w:cs="Times New Roman" w:hint="eastAsia"/>
              </w:rPr>
              <w:t>sGraph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Vertex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902" w:type="pct"/>
          </w:tcPr>
          <w:p w14:paraId="7A6F29B1" w14:textId="65B07304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C626E0" w:rsidRPr="00F720F2" w14:paraId="269FDF19" w14:textId="77777777" w:rsidTr="00C626E0">
        <w:tc>
          <w:tcPr>
            <w:tcW w:w="424" w:type="pct"/>
          </w:tcPr>
          <w:p w14:paraId="045BCFDC" w14:textId="685B8467" w:rsidR="00C626E0" w:rsidRDefault="00C626E0" w:rsidP="00C626E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5</w:t>
            </w:r>
          </w:p>
        </w:tc>
        <w:tc>
          <w:tcPr>
            <w:tcW w:w="1025" w:type="pct"/>
          </w:tcPr>
          <w:p w14:paraId="5141D0E9" w14:textId="0AC31DC8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19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648" w:type="pct"/>
          </w:tcPr>
          <w:p w14:paraId="64F85801" w14:textId="14A6EAF0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oetic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walks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 w:hint="eastAsia"/>
              </w:rPr>
              <w:t>Vertices</w:t>
            </w:r>
            <w:r>
              <w:rPr>
                <w:rFonts w:ascii="Times New Roman" w:eastAsia="宋体" w:hAnsi="Times New Roman" w:cs="Times New Roman" w:hint="eastAsia"/>
              </w:rPr>
              <w:t>Graph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902" w:type="pct"/>
          </w:tcPr>
          <w:p w14:paraId="265504A4" w14:textId="3D394F6C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C626E0" w:rsidRPr="00F720F2" w14:paraId="04D4514B" w14:textId="77777777" w:rsidTr="00C626E0">
        <w:tc>
          <w:tcPr>
            <w:tcW w:w="424" w:type="pct"/>
          </w:tcPr>
          <w:p w14:paraId="7EBCFCFB" w14:textId="25B0C987" w:rsidR="00C626E0" w:rsidRDefault="00C626E0" w:rsidP="00C626E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6</w:t>
            </w:r>
          </w:p>
        </w:tc>
        <w:tc>
          <w:tcPr>
            <w:tcW w:w="1025" w:type="pct"/>
          </w:tcPr>
          <w:p w14:paraId="33422B2F" w14:textId="5D91EB0B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648" w:type="pct"/>
          </w:tcPr>
          <w:p w14:paraId="0C7F899C" w14:textId="416E5CB1" w:rsidR="00C626E0" w:rsidRPr="00F720F2" w:rsidRDefault="00C626E0" w:rsidP="00C626E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oetic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walks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oet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902" w:type="pct"/>
          </w:tcPr>
          <w:p w14:paraId="13CEEFDB" w14:textId="5AA8BC72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C626E0" w:rsidRPr="00F720F2" w14:paraId="1F3B50FB" w14:textId="77777777" w:rsidTr="00C626E0">
        <w:tc>
          <w:tcPr>
            <w:tcW w:w="424" w:type="pct"/>
          </w:tcPr>
          <w:p w14:paraId="509A7EE3" w14:textId="431AA1A3" w:rsidR="00C626E0" w:rsidRDefault="00C626E0" w:rsidP="00C626E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8</w:t>
            </w:r>
          </w:p>
        </w:tc>
        <w:tc>
          <w:tcPr>
            <w:tcW w:w="1025" w:type="pct"/>
          </w:tcPr>
          <w:p w14:paraId="5202B5FC" w14:textId="7D64C2EF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-22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648" w:type="pct"/>
          </w:tcPr>
          <w:p w14:paraId="4D0C777D" w14:textId="3BC1E01A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面的</w:t>
            </w:r>
            <w:r>
              <w:rPr>
                <w:rFonts w:ascii="Times New Roman" w:eastAsia="宋体" w:hAnsi="Times New Roman" w:cs="Times New Roman" w:hint="eastAsia"/>
              </w:rPr>
              <w:t>test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friendshipGraph</w:t>
            </w:r>
            <w:r>
              <w:rPr>
                <w:rFonts w:ascii="Times New Roman" w:eastAsia="宋体" w:hAnsi="Times New Roman" w:cs="Times New Roman" w:hint="eastAsia"/>
              </w:rPr>
              <w:t>部分</w:t>
            </w:r>
          </w:p>
        </w:tc>
        <w:tc>
          <w:tcPr>
            <w:tcW w:w="902" w:type="pct"/>
          </w:tcPr>
          <w:p w14:paraId="7250C24F" w14:textId="165255EE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C626E0" w:rsidRPr="00F720F2" w14:paraId="6EB01781" w14:textId="77777777" w:rsidTr="00C626E0">
        <w:tc>
          <w:tcPr>
            <w:tcW w:w="424" w:type="pct"/>
          </w:tcPr>
          <w:p w14:paraId="22C28B66" w14:textId="498E0660" w:rsidR="00C626E0" w:rsidRDefault="00C626E0" w:rsidP="00C626E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9</w:t>
            </w:r>
          </w:p>
        </w:tc>
        <w:tc>
          <w:tcPr>
            <w:tcW w:w="1025" w:type="pct"/>
          </w:tcPr>
          <w:p w14:paraId="1C6A8247" w14:textId="190C7869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0-1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648" w:type="pct"/>
          </w:tcPr>
          <w:p w14:paraId="3D149670" w14:textId="0357B0AD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实验报告</w:t>
            </w:r>
            <w:r>
              <w:rPr>
                <w:rFonts w:ascii="Times New Roman" w:eastAsia="宋体" w:hAnsi="Times New Roman" w:cs="Times New Roman" w:hint="eastAsia"/>
              </w:rPr>
              <w:t>poetic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walks</w:t>
            </w:r>
            <w:r>
              <w:rPr>
                <w:rFonts w:ascii="Times New Roman" w:eastAsia="宋体" w:hAnsi="Times New Roman" w:cs="Times New Roman" w:hint="eastAsia"/>
              </w:rPr>
              <w:t>部分</w:t>
            </w:r>
          </w:p>
        </w:tc>
        <w:tc>
          <w:tcPr>
            <w:tcW w:w="902" w:type="pct"/>
          </w:tcPr>
          <w:p w14:paraId="59DC2CD0" w14:textId="5920BEC5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C626E0" w:rsidRPr="00F720F2" w14:paraId="0C9ED622" w14:textId="77777777" w:rsidTr="00C626E0">
        <w:tc>
          <w:tcPr>
            <w:tcW w:w="424" w:type="pct"/>
          </w:tcPr>
          <w:p w14:paraId="58415F9F" w14:textId="0FE40B32" w:rsidR="00C626E0" w:rsidRDefault="00C626E0" w:rsidP="00C626E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10</w:t>
            </w:r>
          </w:p>
        </w:tc>
        <w:tc>
          <w:tcPr>
            <w:tcW w:w="1025" w:type="pct"/>
          </w:tcPr>
          <w:p w14:paraId="5EFE394A" w14:textId="6896585C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5-4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648" w:type="pct"/>
          </w:tcPr>
          <w:p w14:paraId="59E8C69D" w14:textId="0F70BD83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实验报告</w:t>
            </w:r>
            <w:r>
              <w:rPr>
                <w:rFonts w:ascii="Times New Roman" w:eastAsia="宋体" w:hAnsi="Times New Roman" w:cs="Times New Roman" w:hint="eastAsia"/>
              </w:rPr>
              <w:t>friendshipGraph</w:t>
            </w:r>
            <w:r>
              <w:rPr>
                <w:rFonts w:ascii="Times New Roman" w:eastAsia="宋体" w:hAnsi="Times New Roman" w:cs="Times New Roman" w:hint="eastAsia"/>
              </w:rPr>
              <w:t>部分</w:t>
            </w:r>
          </w:p>
        </w:tc>
        <w:tc>
          <w:tcPr>
            <w:tcW w:w="902" w:type="pct"/>
          </w:tcPr>
          <w:p w14:paraId="5218631B" w14:textId="6D04BC4E" w:rsidR="00C626E0" w:rsidRPr="00F720F2" w:rsidRDefault="00C626E0" w:rsidP="00C626E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1F1D0EED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977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5A6BB7A6" w14:textId="77777777" w:rsidTr="004D7E85">
        <w:tc>
          <w:tcPr>
            <w:tcW w:w="1693" w:type="pct"/>
          </w:tcPr>
          <w:p w14:paraId="38D249E7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7669F868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3C2DA204" w14:textId="77777777" w:rsidTr="004D7E85">
        <w:tc>
          <w:tcPr>
            <w:tcW w:w="1693" w:type="pct"/>
          </w:tcPr>
          <w:p w14:paraId="1A5CEBD5" w14:textId="20CA046F" w:rsidR="00D62804" w:rsidRPr="00F720F2" w:rsidRDefault="00C626E0" w:rsidP="004D7E8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时间不够，任务量太多了！</w:t>
            </w:r>
          </w:p>
        </w:tc>
        <w:tc>
          <w:tcPr>
            <w:tcW w:w="3307" w:type="pct"/>
          </w:tcPr>
          <w:p w14:paraId="79D003C5" w14:textId="27918D54" w:rsidR="00D62804" w:rsidRPr="00F720F2" w:rsidRDefault="00C626E0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熬夜</w:t>
            </w:r>
          </w:p>
        </w:tc>
      </w:tr>
      <w:tr w:rsidR="00D62804" w:rsidRPr="00F720F2" w14:paraId="7833E65A" w14:textId="77777777" w:rsidTr="004D7E85">
        <w:tc>
          <w:tcPr>
            <w:tcW w:w="1693" w:type="pct"/>
          </w:tcPr>
          <w:p w14:paraId="6D0E8B88" w14:textId="0118E24E" w:rsidR="00D62804" w:rsidRPr="00F720F2" w:rsidRDefault="00C626E0" w:rsidP="004D7E8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不理解泛型是什么</w:t>
            </w:r>
          </w:p>
        </w:tc>
        <w:tc>
          <w:tcPr>
            <w:tcW w:w="3307" w:type="pct"/>
          </w:tcPr>
          <w:p w14:paraId="620BC290" w14:textId="1FA34888" w:rsidR="00D62804" w:rsidRPr="00F720F2" w:rsidRDefault="00C626E0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C</w:t>
            </w:r>
            <w:r>
              <w:rPr>
                <w:rFonts w:ascii="Times New Roman" w:eastAsia="宋体" w:hAnsi="Times New Roman" w:cs="Times New Roman" w:hint="eastAsia"/>
              </w:rPr>
              <w:t>sdn</w:t>
            </w:r>
            <w:r>
              <w:rPr>
                <w:rFonts w:ascii="Times New Roman" w:eastAsia="宋体" w:hAnsi="Times New Roman" w:cs="Times New Roman" w:hint="eastAsia"/>
              </w:rPr>
              <w:t>等查阅资料</w:t>
            </w:r>
          </w:p>
        </w:tc>
      </w:tr>
      <w:tr w:rsidR="00D62804" w:rsidRPr="00F720F2" w14:paraId="20B149A7" w14:textId="77777777" w:rsidTr="004D7E85">
        <w:tc>
          <w:tcPr>
            <w:tcW w:w="1693" w:type="pct"/>
          </w:tcPr>
          <w:p w14:paraId="19927750" w14:textId="04851CCA" w:rsidR="00D62804" w:rsidRPr="00F720F2" w:rsidRDefault="00C626E0" w:rsidP="004D7E8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和计算机系统实验混合双打，任务量太大了</w:t>
            </w:r>
          </w:p>
        </w:tc>
        <w:tc>
          <w:tcPr>
            <w:tcW w:w="3307" w:type="pct"/>
          </w:tcPr>
          <w:p w14:paraId="22F80A56" w14:textId="04F940D2" w:rsidR="00D62804" w:rsidRPr="00C626E0" w:rsidRDefault="00C626E0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和同学多讨论</w:t>
            </w:r>
          </w:p>
        </w:tc>
      </w:tr>
    </w:tbl>
    <w:p w14:paraId="4C635F4A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249776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1B4B68A3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22497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 w14:paraId="36F9E505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722497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</w:p>
    <w:p w14:paraId="2BD3C650" w14:textId="56224A11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7C806502" w14:textId="667C2552" w:rsidR="00C626E0" w:rsidRPr="00C626E0" w:rsidRDefault="00C626E0" w:rsidP="00C626E0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 w:rsidRPr="00C626E0">
        <w:rPr>
          <w:rFonts w:ascii="Times New Roman" w:eastAsia="宋体" w:hAnsi="Times New Roman" w:cs="Times New Roman" w:hint="eastAsia"/>
          <w:sz w:val="24"/>
          <w:szCs w:val="24"/>
        </w:rPr>
        <w:t>面向对象能够每次完成对某个对象的编程，与面向过程的编程的思路完全不一样。</w:t>
      </w:r>
    </w:p>
    <w:p w14:paraId="766BA833" w14:textId="43B0AEA1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6C282948" w14:textId="20294A14" w:rsidR="00C626E0" w:rsidRPr="00C626E0" w:rsidRDefault="00C626E0" w:rsidP="00C626E0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 w:rsidRPr="00C626E0">
        <w:rPr>
          <w:rFonts w:ascii="Times New Roman" w:eastAsia="宋体" w:hAnsi="Times New Roman" w:cs="Times New Roman" w:hint="eastAsia"/>
          <w:sz w:val="24"/>
          <w:szCs w:val="24"/>
        </w:rPr>
        <w:t>泛型能够适应更多的变化，更加灵活</w:t>
      </w:r>
    </w:p>
    <w:p w14:paraId="1B20B520" w14:textId="6B0B9557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366D0DA9" w14:textId="6DC24AA7" w:rsidR="00C626E0" w:rsidRDefault="00C626E0" w:rsidP="00C626E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C626E0">
        <w:rPr>
          <w:rFonts w:ascii="Times New Roman" w:eastAsia="宋体" w:hAnsi="Times New Roman" w:cs="Times New Roman" w:hint="eastAsia"/>
          <w:sz w:val="24"/>
          <w:szCs w:val="24"/>
        </w:rPr>
        <w:t>能够保证代码的正确性</w:t>
      </w:r>
      <w:r>
        <w:rPr>
          <w:rFonts w:ascii="Times New Roman" w:eastAsia="宋体" w:hAnsi="Times New Roman" w:cs="Times New Roman" w:hint="eastAsia"/>
          <w:sz w:val="24"/>
          <w:szCs w:val="24"/>
        </w:rPr>
        <w:t>，规格更加严格</w:t>
      </w:r>
      <w:r w:rsidRPr="00C626E0">
        <w:rPr>
          <w:rFonts w:ascii="Times New Roman" w:eastAsia="宋体" w:hAnsi="Times New Roman" w:cs="Times New Roman" w:hint="eastAsia"/>
          <w:sz w:val="24"/>
          <w:szCs w:val="24"/>
        </w:rPr>
        <w:t>，及时修改。不适应。</w:t>
      </w:r>
    </w:p>
    <w:p w14:paraId="50D14532" w14:textId="51B6E067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6FCBB372" w14:textId="2D45E7E1" w:rsidR="00C626E0" w:rsidRDefault="00C626E0" w:rsidP="00C626E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提高代码覆盖率，节省工作量</w:t>
      </w:r>
    </w:p>
    <w:p w14:paraId="07586E54" w14:textId="6DDD65B9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619452E1" w14:textId="699E8AE8" w:rsidR="00C626E0" w:rsidRDefault="00C626E0" w:rsidP="00C626E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C626E0">
        <w:rPr>
          <w:rFonts w:ascii="Times New Roman" w:eastAsia="宋体" w:hAnsi="Times New Roman" w:cs="Times New Roman" w:hint="eastAsia"/>
          <w:sz w:val="24"/>
          <w:szCs w:val="24"/>
        </w:rPr>
        <w:t>慢慢分析对每个类进行了实现，但是还是很多方法用的很繁琐，并且很多类很重复，一些功能没有用到。</w:t>
      </w:r>
    </w:p>
    <w:p w14:paraId="668D33DA" w14:textId="0243E836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023011C0" w14:textId="18A8728D" w:rsidR="00C626E0" w:rsidRPr="009F732E" w:rsidRDefault="00C626E0" w:rsidP="00C626E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防止内部变量被外部恶意修改。不想坚持。</w:t>
      </w:r>
    </w:p>
    <w:p w14:paraId="520B19E5" w14:textId="092593B9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1A0E7B0" w14:textId="0BF521E1" w:rsidR="00C626E0" w:rsidRPr="00C626E0" w:rsidRDefault="00C626E0" w:rsidP="00C626E0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说实话只有一个这个实验还好，但是中间有两个计算机系统实验，不知道计算学部教学组怎么安排的，三个礼拜没有一天是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点前睡得，感觉都要猝死了。</w:t>
      </w:r>
    </w:p>
    <w:p w14:paraId="0EED4F05" w14:textId="77777777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40FD2AB7" w14:textId="00718854" w:rsidR="00FF0208" w:rsidRPr="00F54DBB" w:rsidRDefault="00C626E0" w:rsidP="00C626E0">
      <w:pPr>
        <w:spacing w:line="300" w:lineRule="auto"/>
        <w:ind w:left="360"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老师多一点讲解。多一点中文。少一点实验作业。</w:t>
      </w:r>
    </w:p>
    <w:sectPr w:rsidR="00FF0208" w:rsidRPr="00F54DBB" w:rsidSect="00B42EB3">
      <w:footerReference w:type="default" r:id="rId7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BACBD" w14:textId="77777777" w:rsidR="007654F8" w:rsidRDefault="007654F8" w:rsidP="003271FB">
      <w:r>
        <w:separator/>
      </w:r>
    </w:p>
  </w:endnote>
  <w:endnote w:type="continuationSeparator" w:id="0">
    <w:p w14:paraId="713B86D3" w14:textId="77777777" w:rsidR="007654F8" w:rsidRDefault="007654F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1D24D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42FD91B7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6D5F782F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90A52" w14:textId="77777777" w:rsidR="007654F8" w:rsidRDefault="007654F8" w:rsidP="003271FB">
      <w:r>
        <w:separator/>
      </w:r>
    </w:p>
  </w:footnote>
  <w:footnote w:type="continuationSeparator" w:id="0">
    <w:p w14:paraId="366E90AB" w14:textId="77777777" w:rsidR="007654F8" w:rsidRDefault="007654F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ABAE9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1AFA"/>
    <w:multiLevelType w:val="hybridMultilevel"/>
    <w:tmpl w:val="4D820E02"/>
    <w:lvl w:ilvl="0" w:tplc="FD5C569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C9251CA"/>
    <w:multiLevelType w:val="hybridMultilevel"/>
    <w:tmpl w:val="AE9C471C"/>
    <w:lvl w:ilvl="0" w:tplc="199E0810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6E17702"/>
    <w:multiLevelType w:val="hybridMultilevel"/>
    <w:tmpl w:val="2B26CDB6"/>
    <w:lvl w:ilvl="0" w:tplc="5C405ABA">
      <w:start w:val="1"/>
      <w:numFmt w:val="lowerLetter"/>
      <w:lvlText w:val="%1)"/>
      <w:lvlJc w:val="left"/>
      <w:pPr>
        <w:ind w:left="360" w:hanging="360"/>
      </w:pPr>
      <w:rPr>
        <w:rFonts w:eastAsiaTheme="majorEastAsia" w:hint="default"/>
        <w:b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67916915"/>
    <w:multiLevelType w:val="hybridMultilevel"/>
    <w:tmpl w:val="8168E0EA"/>
    <w:lvl w:ilvl="0" w:tplc="457C074E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DC034A2"/>
    <w:multiLevelType w:val="hybridMultilevel"/>
    <w:tmpl w:val="15A01598"/>
    <w:lvl w:ilvl="0" w:tplc="469C2CC6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71F2170B"/>
    <w:multiLevelType w:val="hybridMultilevel"/>
    <w:tmpl w:val="B18274EC"/>
    <w:lvl w:ilvl="0" w:tplc="67CEB8D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6CA65BD"/>
    <w:multiLevelType w:val="hybridMultilevel"/>
    <w:tmpl w:val="B2C0FCDA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11"/>
  </w:num>
  <w:num w:numId="4">
    <w:abstractNumId w:val="4"/>
  </w:num>
  <w:num w:numId="5">
    <w:abstractNumId w:val="10"/>
  </w:num>
  <w:num w:numId="6">
    <w:abstractNumId w:val="2"/>
  </w:num>
  <w:num w:numId="7">
    <w:abstractNumId w:val="1"/>
  </w:num>
  <w:num w:numId="8">
    <w:abstractNumId w:val="4"/>
  </w:num>
  <w:num w:numId="9">
    <w:abstractNumId w:val="16"/>
  </w:num>
  <w:num w:numId="10">
    <w:abstractNumId w:val="8"/>
  </w:num>
  <w:num w:numId="11">
    <w:abstractNumId w:val="5"/>
  </w:num>
  <w:num w:numId="12">
    <w:abstractNumId w:val="4"/>
  </w:num>
  <w:num w:numId="13">
    <w:abstractNumId w:val="9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15"/>
  </w:num>
  <w:num w:numId="35">
    <w:abstractNumId w:val="4"/>
  </w:num>
  <w:num w:numId="36">
    <w:abstractNumId w:val="12"/>
  </w:num>
  <w:num w:numId="37">
    <w:abstractNumId w:val="0"/>
  </w:num>
  <w:num w:numId="38">
    <w:abstractNumId w:val="14"/>
  </w:num>
  <w:num w:numId="39">
    <w:abstractNumId w:val="6"/>
  </w:num>
  <w:num w:numId="40">
    <w:abstractNumId w:val="3"/>
  </w:num>
  <w:num w:numId="41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3C4C"/>
    <w:rsid w:val="000545CF"/>
    <w:rsid w:val="00066045"/>
    <w:rsid w:val="00071A10"/>
    <w:rsid w:val="0007430C"/>
    <w:rsid w:val="00075448"/>
    <w:rsid w:val="000832CC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43211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537B8"/>
    <w:rsid w:val="0026045C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26A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5A5F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F51"/>
    <w:rsid w:val="003E4E7B"/>
    <w:rsid w:val="003F31AA"/>
    <w:rsid w:val="003F441B"/>
    <w:rsid w:val="003F73E4"/>
    <w:rsid w:val="00400E20"/>
    <w:rsid w:val="004159E5"/>
    <w:rsid w:val="00416C06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0151"/>
    <w:rsid w:val="0051289F"/>
    <w:rsid w:val="00516085"/>
    <w:rsid w:val="00523195"/>
    <w:rsid w:val="00524339"/>
    <w:rsid w:val="005307AA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94E95"/>
    <w:rsid w:val="006A42CD"/>
    <w:rsid w:val="006B2425"/>
    <w:rsid w:val="006C2043"/>
    <w:rsid w:val="006C2F58"/>
    <w:rsid w:val="006C788C"/>
    <w:rsid w:val="006D1FB9"/>
    <w:rsid w:val="006E2117"/>
    <w:rsid w:val="006F613D"/>
    <w:rsid w:val="00702A66"/>
    <w:rsid w:val="007031FC"/>
    <w:rsid w:val="00703A6A"/>
    <w:rsid w:val="00704136"/>
    <w:rsid w:val="00706633"/>
    <w:rsid w:val="00711E3E"/>
    <w:rsid w:val="00714019"/>
    <w:rsid w:val="0071582C"/>
    <w:rsid w:val="00721D62"/>
    <w:rsid w:val="00721DED"/>
    <w:rsid w:val="007230D8"/>
    <w:rsid w:val="0074144D"/>
    <w:rsid w:val="0075214C"/>
    <w:rsid w:val="00753977"/>
    <w:rsid w:val="0075471F"/>
    <w:rsid w:val="00757A6A"/>
    <w:rsid w:val="00760E55"/>
    <w:rsid w:val="00761BE1"/>
    <w:rsid w:val="00763E6F"/>
    <w:rsid w:val="007654F8"/>
    <w:rsid w:val="00771D59"/>
    <w:rsid w:val="0077691B"/>
    <w:rsid w:val="0078241C"/>
    <w:rsid w:val="00785789"/>
    <w:rsid w:val="0078646D"/>
    <w:rsid w:val="00795AC0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31C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12A4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E211A"/>
    <w:rsid w:val="008F0527"/>
    <w:rsid w:val="008F5894"/>
    <w:rsid w:val="008F70DB"/>
    <w:rsid w:val="0092796E"/>
    <w:rsid w:val="00940957"/>
    <w:rsid w:val="00941834"/>
    <w:rsid w:val="009450C3"/>
    <w:rsid w:val="00951CA5"/>
    <w:rsid w:val="0096531F"/>
    <w:rsid w:val="00993967"/>
    <w:rsid w:val="009B60DB"/>
    <w:rsid w:val="009B6E7E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E1B39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75E24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178BA"/>
    <w:rsid w:val="00C22820"/>
    <w:rsid w:val="00C248CD"/>
    <w:rsid w:val="00C27BC6"/>
    <w:rsid w:val="00C36F5A"/>
    <w:rsid w:val="00C40A63"/>
    <w:rsid w:val="00C42979"/>
    <w:rsid w:val="00C54D12"/>
    <w:rsid w:val="00C61C5E"/>
    <w:rsid w:val="00C626E0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307C3"/>
    <w:rsid w:val="00D449A2"/>
    <w:rsid w:val="00D4699B"/>
    <w:rsid w:val="00D605EE"/>
    <w:rsid w:val="00D62804"/>
    <w:rsid w:val="00D666AF"/>
    <w:rsid w:val="00D77C9B"/>
    <w:rsid w:val="00D8002E"/>
    <w:rsid w:val="00D83BA2"/>
    <w:rsid w:val="00D84F24"/>
    <w:rsid w:val="00D8505D"/>
    <w:rsid w:val="00D86DAB"/>
    <w:rsid w:val="00D91BC0"/>
    <w:rsid w:val="00D949B5"/>
    <w:rsid w:val="00DA18F7"/>
    <w:rsid w:val="00DA3169"/>
    <w:rsid w:val="00DB5A06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56AA"/>
    <w:rsid w:val="00EA619E"/>
    <w:rsid w:val="00EA6AA4"/>
    <w:rsid w:val="00EE2F1D"/>
    <w:rsid w:val="00EF1E0C"/>
    <w:rsid w:val="00EF46EF"/>
    <w:rsid w:val="00EF5119"/>
    <w:rsid w:val="00EF5C0D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54F1A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5A59"/>
    <w:rsid w:val="00F96F73"/>
    <w:rsid w:val="00F97AE6"/>
    <w:rsid w:val="00FA0497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30889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3E1F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16" Type="http://schemas.openxmlformats.org/officeDocument/2006/relationships/image" Target="media/image4.png"/><Relationship Id="rId11" Type="http://schemas.openxmlformats.org/officeDocument/2006/relationships/footer" Target="foot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4.png"/><Relationship Id="rId74" Type="http://schemas.openxmlformats.org/officeDocument/2006/relationships/image" Target="media/image62.png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49.png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77" Type="http://schemas.openxmlformats.org/officeDocument/2006/relationships/image" Target="media/image65.png"/><Relationship Id="rId8" Type="http://schemas.openxmlformats.org/officeDocument/2006/relationships/image" Target="media/image1.jpeg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classroom.github.com/a/NL2TjK2z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header" Target="header1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mailto:3223200086@qq.com" TargetMode="External"/><Relationship Id="rId13" Type="http://schemas.openxmlformats.org/officeDocument/2006/relationships/hyperlink" Target="https://github.com/rainywang/Spring2020_HITCS_SC_Lab2.git" TargetMode="External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2" Type="http://schemas.openxmlformats.org/officeDocument/2006/relationships/numbering" Target="numbering.xml"/><Relationship Id="rId29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7</TotalTime>
  <Pages>23</Pages>
  <Words>1093</Words>
  <Characters>6235</Characters>
  <Application>Microsoft Office Word</Application>
  <DocSecurity>0</DocSecurity>
  <Lines>51</Lines>
  <Paragraphs>14</Paragraphs>
  <ScaleCrop>false</ScaleCrop>
  <Company>Harbin Institute of Technology</Company>
  <LinksUpToDate>false</LinksUpToDate>
  <CharactersWithSpaces>7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开来</cp:lastModifiedBy>
  <cp:revision>92</cp:revision>
  <dcterms:created xsi:type="dcterms:W3CDTF">2018-02-12T03:57:00Z</dcterms:created>
  <dcterms:modified xsi:type="dcterms:W3CDTF">2021-06-10T08:38:00Z</dcterms:modified>
</cp:coreProperties>
</file>